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8B49E" w14:textId="77777777" w:rsidR="007407A5" w:rsidRDefault="007407A5" w:rsidP="007E3502">
      <w:pPr>
        <w:pStyle w:val="Heading2"/>
        <w:tabs>
          <w:tab w:val="clear" w:pos="576"/>
        </w:tabs>
        <w:ind w:left="567" w:firstLine="0"/>
      </w:pPr>
      <w:r>
        <w:t xml:space="preserve">Task 1: Evidence Guide </w:t>
      </w:r>
    </w:p>
    <w:p w14:paraId="313D2978" w14:textId="7ED3F05A" w:rsidR="007E3502" w:rsidRPr="00F00796" w:rsidRDefault="007E3502" w:rsidP="007E3502">
      <w:pPr>
        <w:pStyle w:val="Heading2"/>
        <w:tabs>
          <w:tab w:val="clear" w:pos="576"/>
        </w:tabs>
        <w:ind w:left="567" w:firstLine="0"/>
      </w:pPr>
      <w:r w:rsidRPr="005149FC">
        <w:t>Rubric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2"/>
        <w:gridCol w:w="4284"/>
        <w:gridCol w:w="794"/>
        <w:gridCol w:w="1132"/>
        <w:gridCol w:w="808"/>
        <w:gridCol w:w="834"/>
        <w:gridCol w:w="1264"/>
      </w:tblGrid>
      <w:tr w:rsidR="007E3502" w:rsidRPr="007023B1" w14:paraId="12919600" w14:textId="77777777" w:rsidTr="00205B23">
        <w:trPr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6CA41B" w14:textId="77777777" w:rsidR="007E3502" w:rsidRPr="007023B1" w:rsidRDefault="007E3502" w:rsidP="00893BFC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E06C88" w14:textId="77777777" w:rsidR="007E3502" w:rsidRPr="008B26FE" w:rsidRDefault="007E3502" w:rsidP="00893BFC">
            <w:pPr>
              <w:rPr>
                <w:b/>
                <w:bCs/>
                <w:color w:val="auto"/>
              </w:rPr>
            </w:pPr>
            <w:r w:rsidRPr="008B26FE">
              <w:rPr>
                <w:b/>
                <w:bCs/>
              </w:rPr>
              <w:t>Knowledge, Comprehension &amp; Application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09D9B" w14:textId="77777777" w:rsidR="007E3502" w:rsidRPr="007023B1" w:rsidRDefault="007E3502" w:rsidP="007E3502">
            <w:pPr>
              <w:jc w:val="center"/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9B3B6C" w14:textId="77777777" w:rsidR="007E3502" w:rsidRPr="007023B1" w:rsidRDefault="007E3502" w:rsidP="007E3502">
            <w:pPr>
              <w:jc w:val="center"/>
            </w:pP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2043584E" w14:textId="77777777" w:rsidR="007E3502" w:rsidRPr="007023B1" w:rsidRDefault="007E3502" w:rsidP="007E3502">
            <w:pPr>
              <w:jc w:val="center"/>
            </w:pP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9F7968" w14:textId="77777777" w:rsidR="007E3502" w:rsidRPr="007023B1" w:rsidRDefault="007E3502" w:rsidP="007E3502">
            <w:pPr>
              <w:jc w:val="center"/>
            </w:pP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017926" w14:textId="77777777" w:rsidR="007E3502" w:rsidRPr="007023B1" w:rsidRDefault="007E3502" w:rsidP="007E3502">
            <w:pPr>
              <w:jc w:val="center"/>
            </w:pPr>
          </w:p>
        </w:tc>
      </w:tr>
      <w:tr w:rsidR="007E3502" w:rsidRPr="007023B1" w14:paraId="44AD3E63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3446C1" w14:textId="77777777" w:rsidR="007E3502" w:rsidRPr="007E3502" w:rsidRDefault="007E3502" w:rsidP="00893BFC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CRITERIA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8B4243" w14:textId="77777777" w:rsidR="007E3502" w:rsidRPr="007E3502" w:rsidRDefault="007E3502" w:rsidP="00893BFC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EXPECTATIONS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79F0C3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POSS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63C50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TUDENT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1489E0" w14:textId="77777777" w:rsidR="007E3502" w:rsidRPr="007E3502" w:rsidRDefault="007E3502" w:rsidP="007E3502">
            <w:pPr>
              <w:jc w:val="center"/>
              <w:rPr>
                <w:b/>
                <w:bCs/>
              </w:rPr>
            </w:pPr>
            <w:r w:rsidRPr="007E3502">
              <w:rPr>
                <w:b/>
                <w:bCs/>
              </w:rPr>
              <w:t>GIVEN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A34CA" w14:textId="77777777" w:rsidR="007E3502" w:rsidRPr="007E3502" w:rsidRDefault="007E3502" w:rsidP="007E3502">
            <w:pPr>
              <w:jc w:val="center"/>
              <w:rPr>
                <w:b/>
                <w:bCs/>
              </w:rPr>
            </w:pPr>
            <w:r w:rsidRPr="007E3502">
              <w:rPr>
                <w:b/>
                <w:bCs/>
              </w:rPr>
              <w:t>MULTI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C7D7C4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TOTAL</w:t>
            </w:r>
          </w:p>
        </w:tc>
      </w:tr>
      <w:tr w:rsidR="007E3502" w:rsidRPr="007023B1" w14:paraId="7A1A2490" w14:textId="77777777" w:rsidTr="00205B23">
        <w:trPr>
          <w:trHeight w:val="54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03CE3" w14:textId="3BD00723" w:rsidR="007E3502" w:rsidRDefault="00205B23" w:rsidP="00893BFC">
            <w:pPr>
              <w:rPr>
                <w:b/>
                <w:bCs/>
              </w:rPr>
            </w:pPr>
            <w:r>
              <w:rPr>
                <w:b/>
                <w:bCs/>
              </w:rPr>
              <w:t>Project Evidence</w:t>
            </w:r>
          </w:p>
          <w:p w14:paraId="26AF1E1C" w14:textId="36AE9D43" w:rsidR="00CD7356" w:rsidRPr="00CD7356" w:rsidRDefault="00CD7356" w:rsidP="00893BFC">
            <w:r w:rsidRPr="00CD7356">
              <w:t>(individual)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703255" w14:textId="3A92CBED" w:rsidR="008B26FE" w:rsidRDefault="00205B23" w:rsidP="008B26FE">
            <w:r>
              <w:t xml:space="preserve">You have submitted </w:t>
            </w:r>
            <w:r w:rsidRPr="00205B23">
              <w:rPr>
                <w:b/>
                <w:bCs/>
              </w:rPr>
              <w:t xml:space="preserve">evidence of your project work </w:t>
            </w:r>
            <w:r w:rsidRPr="00205B23">
              <w:t>during Term 4</w:t>
            </w:r>
            <w:r>
              <w:t xml:space="preserve">. This work is expected to </w:t>
            </w:r>
            <w:r w:rsidR="00193EA6">
              <w:t>indicate your overall worklevel and highlights the major outputs of the learning journey</w:t>
            </w:r>
            <w:r>
              <w:t xml:space="preserve">. </w:t>
            </w:r>
          </w:p>
          <w:p w14:paraId="518A0E8D" w14:textId="385D0C58" w:rsidR="00205B23" w:rsidRDefault="00205B23" w:rsidP="008B26FE"/>
          <w:p w14:paraId="64AF4CA1" w14:textId="44C67B2D" w:rsidR="00205B23" w:rsidRDefault="00205B23" w:rsidP="00205B23">
            <w:pPr>
              <w:pStyle w:val="ListParagraph"/>
              <w:numPr>
                <w:ilvl w:val="0"/>
                <w:numId w:val="8"/>
              </w:numPr>
            </w:pPr>
            <w:r>
              <w:t>Iterative design documentation</w:t>
            </w:r>
          </w:p>
          <w:p w14:paraId="0D703EB9" w14:textId="03EE5F15" w:rsidR="00205B23" w:rsidRDefault="00205B23" w:rsidP="00205B23">
            <w:pPr>
              <w:pStyle w:val="ListParagraph"/>
              <w:numPr>
                <w:ilvl w:val="0"/>
                <w:numId w:val="8"/>
              </w:numPr>
            </w:pPr>
            <w:r>
              <w:t xml:space="preserve">Evidence of </w:t>
            </w:r>
            <w:r w:rsidR="00193EA6">
              <w:t>technical product</w:t>
            </w:r>
            <w:r>
              <w:t xml:space="preserve"> development (code) over time to the final product</w:t>
            </w:r>
          </w:p>
          <w:p w14:paraId="1C948A20" w14:textId="7A9181CA" w:rsidR="00205B23" w:rsidRDefault="00205B23" w:rsidP="00205B23">
            <w:pPr>
              <w:pStyle w:val="ListParagraph"/>
              <w:numPr>
                <w:ilvl w:val="0"/>
                <w:numId w:val="8"/>
              </w:numPr>
            </w:pPr>
            <w:r>
              <w:t>Video of as complete as it gets solution</w:t>
            </w:r>
          </w:p>
          <w:p w14:paraId="7BAF0D15" w14:textId="1BB9D9D6" w:rsidR="00CD7356" w:rsidRPr="007023B1" w:rsidRDefault="00CD7356" w:rsidP="00205B23"/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595E7D4" w14:textId="5FC9F7C4" w:rsidR="00CD7356" w:rsidRDefault="007E3502" w:rsidP="00CD7356">
            <w:pPr>
              <w:jc w:val="center"/>
              <w:rPr>
                <w:rFonts w:eastAsia="Calibri"/>
              </w:rPr>
            </w:pPr>
            <w:r w:rsidRPr="007023B1">
              <w:rPr>
                <w:rFonts w:eastAsia="Calibri"/>
              </w:rPr>
              <w:t>2</w:t>
            </w:r>
          </w:p>
          <w:p w14:paraId="62330C18" w14:textId="1F820F6A" w:rsidR="00205B23" w:rsidRDefault="00205B23" w:rsidP="00CD7356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  <w:p w14:paraId="5B9628E7" w14:textId="2AAC0621" w:rsidR="00205B23" w:rsidRPr="007023B1" w:rsidRDefault="00205B23" w:rsidP="00CD7356">
            <w:pPr>
              <w:jc w:val="center"/>
              <w:rPr>
                <w:color w:val="auto"/>
                <w:kern w:val="0"/>
              </w:rPr>
            </w:pPr>
            <w:r>
              <w:rPr>
                <w:rFonts w:eastAsia="Calibri"/>
              </w:rPr>
              <w:t>2</w:t>
            </w:r>
          </w:p>
          <w:p w14:paraId="58283226" w14:textId="37E4734E" w:rsidR="007E3502" w:rsidRPr="007023B1" w:rsidRDefault="007E3502" w:rsidP="007E3502">
            <w:pPr>
              <w:jc w:val="center"/>
              <w:rPr>
                <w:color w:val="auto"/>
                <w:kern w:val="0"/>
              </w:rPr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D2D70C9" w14:textId="77777777" w:rsidR="007E3502" w:rsidRDefault="00205B23" w:rsidP="007E3502">
            <w:pPr>
              <w:jc w:val="center"/>
            </w:pPr>
            <w:r w:rsidRPr="007023B1">
              <w:t>__/2</w:t>
            </w:r>
          </w:p>
          <w:p w14:paraId="1C774ED2" w14:textId="77777777" w:rsidR="00205B23" w:rsidRDefault="00205B23" w:rsidP="007E3502">
            <w:pPr>
              <w:jc w:val="center"/>
            </w:pPr>
            <w:r w:rsidRPr="007023B1">
              <w:t>__/2</w:t>
            </w:r>
          </w:p>
          <w:p w14:paraId="1918C036" w14:textId="2817A090" w:rsidR="00205B23" w:rsidRPr="007023B1" w:rsidRDefault="00205B23" w:rsidP="007E3502">
            <w:pPr>
              <w:jc w:val="center"/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B5F24D3" w14:textId="77777777" w:rsidR="007E3502" w:rsidRDefault="007E3502" w:rsidP="007E3502">
            <w:pPr>
              <w:jc w:val="center"/>
            </w:pPr>
            <w:r w:rsidRPr="007023B1">
              <w:t>__/2</w:t>
            </w:r>
          </w:p>
          <w:p w14:paraId="71D07227" w14:textId="77777777" w:rsidR="00205B23" w:rsidRDefault="00205B23" w:rsidP="007E3502">
            <w:pPr>
              <w:jc w:val="center"/>
            </w:pPr>
            <w:r w:rsidRPr="007023B1">
              <w:t>__/2</w:t>
            </w:r>
          </w:p>
          <w:p w14:paraId="65929A60" w14:textId="64B833AF" w:rsidR="00205B23" w:rsidRPr="007023B1" w:rsidRDefault="00205B23" w:rsidP="007E3502">
            <w:pPr>
              <w:jc w:val="center"/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69BB43C" w14:textId="292E92F3" w:rsidR="00CD7356" w:rsidRDefault="00CD7356" w:rsidP="007E3502">
            <w:pPr>
              <w:jc w:val="center"/>
            </w:pPr>
            <w:r>
              <w:t xml:space="preserve">A </w:t>
            </w:r>
            <w:r w:rsidR="00205B23">
              <w:t>x2</w:t>
            </w:r>
          </w:p>
          <w:p w14:paraId="6598DC69" w14:textId="5D0F14BE" w:rsidR="007E3502" w:rsidRPr="007023B1" w:rsidRDefault="00CD7356" w:rsidP="007E3502">
            <w:pPr>
              <w:jc w:val="center"/>
            </w:pPr>
            <w:r>
              <w:t>T x1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44C9C6F" w14:textId="5076B2C2" w:rsidR="007E3502" w:rsidRPr="007023B1" w:rsidRDefault="007E3502" w:rsidP="007E3502">
            <w:pPr>
              <w:jc w:val="center"/>
              <w:rPr>
                <w:color w:val="auto"/>
              </w:rPr>
            </w:pPr>
            <w:r w:rsidRPr="007023B1">
              <w:t>A __/</w:t>
            </w:r>
            <w:r w:rsidR="00CD7356">
              <w:t xml:space="preserve"> </w:t>
            </w:r>
            <w:r w:rsidR="00205B23">
              <w:t>12</w:t>
            </w:r>
            <w:r w:rsidRPr="007023B1">
              <w:br/>
              <w:t>T __/</w:t>
            </w:r>
            <w:r w:rsidR="00CD7356">
              <w:t xml:space="preserve"> </w:t>
            </w:r>
            <w:r w:rsidR="00205B23">
              <w:t xml:space="preserve">  6</w:t>
            </w:r>
          </w:p>
        </w:tc>
      </w:tr>
      <w:tr w:rsidR="00205B23" w:rsidRPr="007023B1" w14:paraId="03E74508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B7FED" w14:textId="3AA0A5F7" w:rsidR="00205B23" w:rsidRDefault="00205B23" w:rsidP="00205B23">
            <w:pPr>
              <w:rPr>
                <w:b/>
                <w:bCs/>
              </w:rPr>
            </w:pPr>
            <w:r>
              <w:rPr>
                <w:b/>
                <w:bCs/>
              </w:rPr>
              <w:t>Journal Responses</w:t>
            </w:r>
          </w:p>
          <w:p w14:paraId="2D6A89FA" w14:textId="400BC863" w:rsidR="00205B23" w:rsidRDefault="00205B23" w:rsidP="00205B23">
            <w:pPr>
              <w:rPr>
                <w:b/>
                <w:bCs/>
              </w:rPr>
            </w:pPr>
            <w:r w:rsidRPr="00CD7356">
              <w:t>(individual)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15D028" w14:textId="547EAA42" w:rsidR="00205B23" w:rsidRDefault="00205B23" w:rsidP="00205B23">
            <w:r>
              <w:t xml:space="preserve">You will have submitted </w:t>
            </w:r>
            <w:r w:rsidRPr="00205B23">
              <w:rPr>
                <w:b/>
                <w:bCs/>
              </w:rPr>
              <w:t>journal responses</w:t>
            </w:r>
            <w:r>
              <w:t xml:space="preserve"> during Term 4. You will receive </w:t>
            </w:r>
            <w:r w:rsidR="00193EA6">
              <w:t>three</w:t>
            </w:r>
            <w:r>
              <w:t xml:space="preserve"> journal topics to respond. Each topic is linked to some </w:t>
            </w:r>
            <w:r w:rsidR="00193EA6">
              <w:t>significant</w:t>
            </w:r>
            <w:r>
              <w:t xml:space="preserve"> parts of the evidence guide questions. </w:t>
            </w:r>
          </w:p>
          <w:p w14:paraId="6B3C1535" w14:textId="592F7F26" w:rsidR="00205B23" w:rsidRDefault="00205B23" w:rsidP="00205B23"/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E978B5" w14:textId="77777777" w:rsidR="00205B23" w:rsidRDefault="00205B23" w:rsidP="00205B23">
            <w:pPr>
              <w:jc w:val="center"/>
              <w:rPr>
                <w:rFonts w:eastAsia="Calibri"/>
              </w:rPr>
            </w:pPr>
            <w:r w:rsidRPr="007023B1">
              <w:rPr>
                <w:rFonts w:eastAsia="Calibri"/>
              </w:rPr>
              <w:t>2</w:t>
            </w:r>
          </w:p>
          <w:p w14:paraId="35627A6D" w14:textId="77777777" w:rsidR="00205B23" w:rsidRDefault="00205B23" w:rsidP="00205B23">
            <w:pPr>
              <w:jc w:val="center"/>
              <w:rPr>
                <w:rFonts w:eastAsia="Calibri"/>
              </w:rPr>
            </w:pPr>
            <w:r w:rsidRPr="007023B1">
              <w:rPr>
                <w:rFonts w:eastAsia="Calibri"/>
              </w:rPr>
              <w:t>2</w:t>
            </w:r>
          </w:p>
          <w:p w14:paraId="7B0686D7" w14:textId="3D36E147" w:rsidR="00205B23" w:rsidRPr="007023B1" w:rsidRDefault="00205B23" w:rsidP="00205B23">
            <w:pPr>
              <w:jc w:val="center"/>
              <w:rPr>
                <w:rFonts w:eastAsia="Calibri"/>
              </w:rPr>
            </w:pPr>
            <w:r w:rsidRPr="007023B1">
              <w:rPr>
                <w:rFonts w:eastAsia="Calibri"/>
              </w:rPr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E4F655" w14:textId="77777777" w:rsidR="00205B23" w:rsidRDefault="00205B23" w:rsidP="00205B23">
            <w:pPr>
              <w:jc w:val="center"/>
            </w:pPr>
            <w:r w:rsidRPr="007023B1">
              <w:t>__/2</w:t>
            </w:r>
          </w:p>
          <w:p w14:paraId="426DDD27" w14:textId="77777777" w:rsidR="00205B23" w:rsidRDefault="00205B23" w:rsidP="00205B23">
            <w:pPr>
              <w:jc w:val="center"/>
            </w:pPr>
            <w:r w:rsidRPr="007023B1">
              <w:t>__/2</w:t>
            </w:r>
          </w:p>
          <w:p w14:paraId="446FD839" w14:textId="7D6D366F" w:rsidR="00205B23" w:rsidRPr="007023B1" w:rsidRDefault="00205B23" w:rsidP="00205B23">
            <w:pPr>
              <w:jc w:val="center"/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F0F9F9" w14:textId="77777777" w:rsidR="00205B23" w:rsidRDefault="00205B23" w:rsidP="00205B23">
            <w:pPr>
              <w:jc w:val="center"/>
            </w:pPr>
            <w:r w:rsidRPr="007023B1">
              <w:t>__/2</w:t>
            </w:r>
          </w:p>
          <w:p w14:paraId="5B2ACB7F" w14:textId="77777777" w:rsidR="00205B23" w:rsidRDefault="00205B23" w:rsidP="00205B23">
            <w:pPr>
              <w:jc w:val="center"/>
            </w:pPr>
            <w:r w:rsidRPr="007023B1">
              <w:t>__/2</w:t>
            </w:r>
          </w:p>
          <w:p w14:paraId="11C6CEC3" w14:textId="61CE31C4" w:rsidR="00205B23" w:rsidRPr="007023B1" w:rsidRDefault="00205B23" w:rsidP="00205B23">
            <w:pPr>
              <w:jc w:val="center"/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2F6D055" w14:textId="0B2987EE" w:rsidR="00205B23" w:rsidRPr="007023B1" w:rsidRDefault="00205B23" w:rsidP="00205B23">
            <w:pPr>
              <w:jc w:val="center"/>
            </w:pPr>
            <w:r w:rsidRPr="007023B1"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A2F6EA" w14:textId="37B61213" w:rsidR="00205B23" w:rsidRPr="007023B1" w:rsidRDefault="00205B23" w:rsidP="00205B23">
            <w:pPr>
              <w:jc w:val="center"/>
            </w:pPr>
            <w:r w:rsidRPr="007023B1">
              <w:t>__/</w:t>
            </w:r>
            <w:r>
              <w:t xml:space="preserve"> 6</w:t>
            </w:r>
          </w:p>
        </w:tc>
      </w:tr>
      <w:tr w:rsidR="00205B23" w:rsidRPr="007023B1" w14:paraId="46F6026C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81B243" w14:textId="0AA4B479" w:rsidR="00205B23" w:rsidRDefault="00205B23" w:rsidP="00205B23">
            <w:pPr>
              <w:rPr>
                <w:b/>
                <w:bCs/>
              </w:rPr>
            </w:pPr>
            <w:r>
              <w:rPr>
                <w:b/>
                <w:bCs/>
              </w:rPr>
              <w:t>Evidence Guide</w:t>
            </w:r>
          </w:p>
          <w:p w14:paraId="20273D40" w14:textId="6BAC445F" w:rsidR="00205B23" w:rsidRPr="007023B1" w:rsidRDefault="00205B23" w:rsidP="00205B23">
            <w:r w:rsidRPr="00CD7356">
              <w:t>(individual)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6DFC0F" w14:textId="16C0BF53" w:rsidR="00205B23" w:rsidRDefault="00205B23" w:rsidP="00205B23">
            <w:r>
              <w:t xml:space="preserve">You have </w:t>
            </w:r>
            <w:r w:rsidRPr="00205B23">
              <w:rPr>
                <w:b/>
                <w:bCs/>
              </w:rPr>
              <w:t>submitted an evidence guide</w:t>
            </w:r>
            <w:r>
              <w:t xml:space="preserve"> for review. The evidence guide is </w:t>
            </w:r>
            <w:r w:rsidRPr="00205B23">
              <w:rPr>
                <w:b/>
                <w:bCs/>
              </w:rPr>
              <w:t xml:space="preserve">in </w:t>
            </w:r>
            <w:r w:rsidR="00193EA6">
              <w:rPr>
                <w:b/>
                <w:bCs/>
              </w:rPr>
              <w:t>PowerPoi</w:t>
            </w:r>
            <w:r w:rsidRPr="00205B23">
              <w:rPr>
                <w:b/>
                <w:bCs/>
              </w:rPr>
              <w:t xml:space="preserve">nt </w:t>
            </w:r>
            <w:r>
              <w:t xml:space="preserve">and appears to be a </w:t>
            </w:r>
            <w:r w:rsidRPr="00205B23">
              <w:rPr>
                <w:b/>
                <w:bCs/>
              </w:rPr>
              <w:t>sub</w:t>
            </w:r>
            <w:r w:rsidR="00193EA6">
              <w:rPr>
                <w:b/>
                <w:bCs/>
              </w:rPr>
              <w:t>s</w:t>
            </w:r>
            <w:r w:rsidRPr="00205B23">
              <w:rPr>
                <w:b/>
                <w:bCs/>
              </w:rPr>
              <w:t>tantive effort</w:t>
            </w:r>
            <w:r>
              <w:t xml:space="preserve"> </w:t>
            </w:r>
            <w:r w:rsidR="00193EA6">
              <w:t>that</w:t>
            </w:r>
            <w:r>
              <w:t xml:space="preserve"> </w:t>
            </w:r>
            <w:r w:rsidRPr="00205B23">
              <w:rPr>
                <w:b/>
                <w:bCs/>
              </w:rPr>
              <w:t xml:space="preserve">addresses all required questions. </w:t>
            </w:r>
          </w:p>
          <w:p w14:paraId="240F0D08" w14:textId="50FB1821" w:rsidR="00205B23" w:rsidRPr="007023B1" w:rsidRDefault="00205B23" w:rsidP="00205B23"/>
          <w:p w14:paraId="64F3E435" w14:textId="5EDF54AA" w:rsidR="00205B23" w:rsidRPr="007023B1" w:rsidRDefault="00205B23" w:rsidP="00205B23"/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6637EBA" w14:textId="61FD5EED" w:rsidR="00205B23" w:rsidRPr="007023B1" w:rsidRDefault="00205B23" w:rsidP="00205B23">
            <w:pPr>
              <w:jc w:val="center"/>
            </w:pPr>
            <w:r w:rsidRPr="007023B1">
              <w:rPr>
                <w:rFonts w:eastAsia="Calibri"/>
              </w:rPr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2014EEF" w14:textId="502F9060" w:rsidR="00205B23" w:rsidRPr="007023B1" w:rsidRDefault="00205B23" w:rsidP="00205B23">
            <w:pPr>
              <w:jc w:val="center"/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3DE47D" w14:textId="4BC28A64" w:rsidR="00205B23" w:rsidRPr="007023B1" w:rsidRDefault="00205B23" w:rsidP="00205B23">
            <w:pPr>
              <w:jc w:val="center"/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9CA47D4" w14:textId="77777777" w:rsidR="00205B23" w:rsidRDefault="00205B23" w:rsidP="00205B23">
            <w:pPr>
              <w:jc w:val="center"/>
            </w:pPr>
            <w:r>
              <w:t>A x2</w:t>
            </w:r>
          </w:p>
          <w:p w14:paraId="1C737C0F" w14:textId="70325D90" w:rsidR="00205B23" w:rsidRPr="007023B1" w:rsidRDefault="00205B23" w:rsidP="00205B23">
            <w:pPr>
              <w:jc w:val="center"/>
            </w:pPr>
            <w:r>
              <w:t>T x1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56B0D9D" w14:textId="321F02D6" w:rsidR="00205B23" w:rsidRPr="007023B1" w:rsidRDefault="00205B23" w:rsidP="00205B23">
            <w:pPr>
              <w:jc w:val="center"/>
              <w:rPr>
                <w:color w:val="auto"/>
              </w:rPr>
            </w:pPr>
            <w:r w:rsidRPr="007023B1">
              <w:t>A __/</w:t>
            </w:r>
            <w:r>
              <w:t xml:space="preserve"> 4</w:t>
            </w:r>
            <w:r w:rsidRPr="007023B1">
              <w:br/>
              <w:t>T __/</w:t>
            </w:r>
            <w:r>
              <w:t xml:space="preserve">  2</w:t>
            </w:r>
          </w:p>
        </w:tc>
      </w:tr>
      <w:tr w:rsidR="00205B23" w:rsidRPr="007023B1" w14:paraId="27F1FFDA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C7C086" w14:textId="77777777" w:rsidR="00205B23" w:rsidRPr="007023B1" w:rsidRDefault="00205B23" w:rsidP="00205B23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31C5F9" w14:textId="77777777" w:rsidR="00205B23" w:rsidRPr="007E3502" w:rsidRDefault="00205B23" w:rsidP="00205B23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nalysis, Synthesis &amp; Evaluation</w:t>
            </w:r>
          </w:p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4884AD82" w14:textId="77777777" w:rsidR="00205B23" w:rsidRPr="007E3502" w:rsidRDefault="00205B23" w:rsidP="00205B23">
            <w:pPr>
              <w:jc w:val="center"/>
              <w:rPr>
                <w:b/>
                <w:bCs/>
              </w:rPr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013C14" w14:textId="2090573C" w:rsidR="00205B23" w:rsidRPr="007E3502" w:rsidRDefault="00205B23" w:rsidP="00205B23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6A9BAA" w14:textId="5A030827" w:rsidR="00205B23" w:rsidRPr="007E3502" w:rsidRDefault="00205B23" w:rsidP="00205B23">
            <w:pPr>
              <w:jc w:val="center"/>
              <w:rPr>
                <w:b/>
                <w:bCs/>
                <w:sz w:val="20"/>
                <w:szCs w:val="20"/>
              </w:rPr>
            </w:pPr>
            <w:r w:rsidRPr="007E3502">
              <w:rPr>
                <w:b/>
                <w:bCs/>
                <w:sz w:val="20"/>
                <w:szCs w:val="20"/>
              </w:rPr>
              <w:t xml:space="preserve">A _ / </w:t>
            </w:r>
            <w:r>
              <w:rPr>
                <w:b/>
                <w:bCs/>
                <w:sz w:val="20"/>
                <w:szCs w:val="20"/>
              </w:rPr>
              <w:t>22</w:t>
            </w:r>
          </w:p>
          <w:p w14:paraId="03E29EC8" w14:textId="732DDBC9" w:rsidR="00205B23" w:rsidRPr="007E3502" w:rsidRDefault="00205B23" w:rsidP="00205B23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  <w:sz w:val="20"/>
                <w:szCs w:val="20"/>
              </w:rPr>
              <w:t xml:space="preserve">T _ / </w:t>
            </w:r>
            <w:r>
              <w:rPr>
                <w:b/>
                <w:bCs/>
                <w:sz w:val="20"/>
                <w:szCs w:val="20"/>
              </w:rPr>
              <w:t>14</w:t>
            </w:r>
          </w:p>
        </w:tc>
      </w:tr>
      <w:tr w:rsidR="00205B23" w:rsidRPr="007023B1" w14:paraId="521BDD67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4CC18B" w14:textId="0E746429" w:rsidR="00205B23" w:rsidRDefault="00205B23" w:rsidP="00205B23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What is it that you built, and how did you build it? 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F0C52D" w14:textId="59E2DF62" w:rsidR="00205B23" w:rsidRPr="008B26FE" w:rsidRDefault="00205B23" w:rsidP="00205B23">
            <w:pPr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 xml:space="preserve">Your evidence guide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communicates the ideas</w:t>
            </w:r>
            <w:r>
              <w:rPr>
                <w:rFonts w:eastAsia="Calibri"/>
                <w:sz w:val="22"/>
                <w:szCs w:val="22"/>
              </w:rPr>
              <w:t xml:space="preserve"> of your project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coherently</w:t>
            </w:r>
            <w:r>
              <w:rPr>
                <w:rFonts w:eastAsia="Calibri"/>
                <w:sz w:val="22"/>
                <w:szCs w:val="22"/>
              </w:rPr>
              <w:t xml:space="preserve"> using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appropriate evidence</w:t>
            </w:r>
            <w:r>
              <w:rPr>
                <w:rFonts w:eastAsia="Calibri"/>
                <w:sz w:val="22"/>
                <w:szCs w:val="22"/>
              </w:rPr>
              <w:t xml:space="preserve"> and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technical literacy</w:t>
            </w:r>
            <w:r>
              <w:rPr>
                <w:rFonts w:eastAsia="Calibri"/>
                <w:sz w:val="22"/>
                <w:szCs w:val="22"/>
              </w:rPr>
              <w:t xml:space="preserve">. The evidence highlights your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project details</w:t>
            </w:r>
            <w:r>
              <w:rPr>
                <w:rFonts w:eastAsia="Calibri"/>
                <w:sz w:val="22"/>
                <w:szCs w:val="22"/>
              </w:rPr>
              <w:t xml:space="preserve"> appropriately and shows evidence of using </w:t>
            </w:r>
            <w:r w:rsidR="00193EA6">
              <w:rPr>
                <w:rFonts w:eastAsia="Calibri"/>
                <w:b/>
                <w:bCs/>
                <w:sz w:val="22"/>
                <w:szCs w:val="22"/>
              </w:rPr>
              <w:t>proper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 xml:space="preserve"> techniques and approaches</w:t>
            </w:r>
            <w:r>
              <w:rPr>
                <w:rFonts w:eastAsia="Calibri"/>
                <w:sz w:val="22"/>
                <w:szCs w:val="22"/>
              </w:rPr>
              <w:t xml:space="preserve">. </w:t>
            </w:r>
          </w:p>
          <w:p w14:paraId="4BA9F405" w14:textId="4064AB02" w:rsidR="00205B23" w:rsidRDefault="00205B23" w:rsidP="00205B23">
            <w:pPr>
              <w:rPr>
                <w:rFonts w:eastAsia="Calibri"/>
                <w:b/>
                <w:bCs/>
                <w:sz w:val="22"/>
                <w:szCs w:val="22"/>
              </w:rPr>
            </w:pP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034DD7" w14:textId="787C7348" w:rsidR="00205B23" w:rsidRPr="007023B1" w:rsidRDefault="00205B23" w:rsidP="00205B23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CE0BC4" w14:textId="595F83DF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2A65629" w14:textId="4052DF73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2445BAD" w14:textId="465305A9" w:rsidR="00205B23" w:rsidRDefault="00205B23" w:rsidP="00205B2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7DF48F" w14:textId="7A0CF7C9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</w:t>
            </w:r>
            <w:r>
              <w:rPr>
                <w:sz w:val="22"/>
                <w:szCs w:val="22"/>
              </w:rPr>
              <w:t xml:space="preserve"> 4</w:t>
            </w:r>
          </w:p>
        </w:tc>
      </w:tr>
      <w:tr w:rsidR="00205B23" w:rsidRPr="007023B1" w14:paraId="362E1EA3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25EAD" w14:textId="6FA099A0" w:rsidR="00205B23" w:rsidRDefault="00205B23" w:rsidP="00205B23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Evaluate your end product </w:t>
            </w:r>
            <w:r>
              <w:rPr>
                <w:rFonts w:eastAsia="Calibri"/>
                <w:b/>
                <w:bCs/>
              </w:rPr>
              <w:lastRenderedPageBreak/>
              <w:t xml:space="preserve">with your initial design from T3. 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6E964" w14:textId="504A0B81" w:rsidR="00205B23" w:rsidRPr="00205B23" w:rsidRDefault="00205B23" w:rsidP="00205B23">
            <w:pPr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lastRenderedPageBreak/>
              <w:t xml:space="preserve">Your evidence guide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communicates your evaluation</w:t>
            </w:r>
            <w:r>
              <w:rPr>
                <w:rFonts w:eastAsia="Calibri"/>
                <w:sz w:val="22"/>
                <w:szCs w:val="22"/>
              </w:rPr>
              <w:t xml:space="preserve"> </w:t>
            </w:r>
            <w:r w:rsidR="00193EA6">
              <w:rPr>
                <w:rFonts w:eastAsia="Calibri"/>
                <w:sz w:val="22"/>
                <w:szCs w:val="22"/>
              </w:rPr>
              <w:t>of</w:t>
            </w:r>
            <w:r>
              <w:rPr>
                <w:rFonts w:eastAsia="Calibri"/>
                <w:sz w:val="22"/>
                <w:szCs w:val="22"/>
              </w:rPr>
              <w:t xml:space="preserve">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 xml:space="preserve">where you started in thi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lastRenderedPageBreak/>
              <w:t>project and your final deliverable</w:t>
            </w:r>
            <w:r>
              <w:rPr>
                <w:rFonts w:eastAsia="Calibri"/>
                <w:sz w:val="22"/>
                <w:szCs w:val="22"/>
              </w:rPr>
              <w:t xml:space="preserve">. This evidence i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presented coherently</w:t>
            </w:r>
            <w:r>
              <w:rPr>
                <w:rFonts w:eastAsia="Calibri"/>
                <w:sz w:val="22"/>
                <w:szCs w:val="22"/>
              </w:rPr>
              <w:t xml:space="preserve"> and use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appropriate evidence</w:t>
            </w:r>
            <w:r>
              <w:rPr>
                <w:rFonts w:eastAsia="Calibri"/>
                <w:sz w:val="22"/>
                <w:szCs w:val="22"/>
              </w:rPr>
              <w:t xml:space="preserve">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and technical language</w:t>
            </w:r>
            <w:r>
              <w:rPr>
                <w:rFonts w:eastAsia="Calibri"/>
                <w:sz w:val="22"/>
                <w:szCs w:val="22"/>
              </w:rPr>
              <w:t>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B4734D" w14:textId="073B9142" w:rsidR="00205B23" w:rsidRPr="007023B1" w:rsidRDefault="00205B23" w:rsidP="00205B23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lastRenderedPageBreak/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B81FE0" w14:textId="13404162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EAB921E" w14:textId="23190D1E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115627" w14:textId="1318FA70" w:rsidR="00205B23" w:rsidRDefault="00205B23" w:rsidP="00205B2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22D40F" w14:textId="404C598D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</w:t>
            </w:r>
            <w:r>
              <w:rPr>
                <w:sz w:val="22"/>
                <w:szCs w:val="22"/>
              </w:rPr>
              <w:t xml:space="preserve"> 4</w:t>
            </w:r>
          </w:p>
        </w:tc>
      </w:tr>
      <w:tr w:rsidR="00205B23" w:rsidRPr="007023B1" w14:paraId="0FEADA80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1A2548" w14:textId="14741D46" w:rsidR="00205B23" w:rsidRDefault="00205B23" w:rsidP="00205B23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Question 3: student selected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150B07" w14:textId="19392F20" w:rsidR="00205B23" w:rsidRPr="00205B23" w:rsidRDefault="00205B23" w:rsidP="00205B23">
            <w:pPr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 xml:space="preserve">The evidence guide addresse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a third student</w:t>
            </w:r>
            <w:r w:rsidR="00193EA6">
              <w:rPr>
                <w:rFonts w:eastAsia="Calibri"/>
                <w:b/>
                <w:bCs/>
                <w:sz w:val="22"/>
                <w:szCs w:val="22"/>
              </w:rPr>
              <w:t>-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selected question</w:t>
            </w:r>
            <w:r>
              <w:rPr>
                <w:rFonts w:eastAsia="Calibri"/>
                <w:sz w:val="22"/>
                <w:szCs w:val="22"/>
              </w:rPr>
              <w:t xml:space="preserve"> from the range provided. This evidence i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presented coherently</w:t>
            </w:r>
            <w:r>
              <w:rPr>
                <w:rFonts w:eastAsia="Calibri"/>
                <w:sz w:val="22"/>
                <w:szCs w:val="22"/>
              </w:rPr>
              <w:t xml:space="preserve"> </w:t>
            </w:r>
            <w:r w:rsidR="00193EA6">
              <w:rPr>
                <w:rFonts w:eastAsia="Calibri"/>
                <w:sz w:val="22"/>
                <w:szCs w:val="22"/>
              </w:rPr>
              <w:t xml:space="preserve">and </w:t>
            </w:r>
            <w:r>
              <w:rPr>
                <w:rFonts w:eastAsia="Calibri"/>
                <w:sz w:val="22"/>
                <w:szCs w:val="22"/>
              </w:rPr>
              <w:t xml:space="preserve">use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appropriate evidence</w:t>
            </w:r>
            <w:r>
              <w:rPr>
                <w:rFonts w:eastAsia="Calibri"/>
                <w:b/>
                <w:bCs/>
                <w:sz w:val="22"/>
                <w:szCs w:val="22"/>
              </w:rPr>
              <w:t xml:space="preserve"> and language</w:t>
            </w:r>
            <w:r>
              <w:rPr>
                <w:rFonts w:eastAsia="Calibri"/>
                <w:sz w:val="22"/>
                <w:szCs w:val="22"/>
              </w:rPr>
              <w:t xml:space="preserve"> to frame it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54FD83" w14:textId="568DDC6B" w:rsidR="00205B23" w:rsidRPr="007023B1" w:rsidRDefault="00205B23" w:rsidP="00205B23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8E48A1" w14:textId="1B4DC8A5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285319C" w14:textId="12171844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CD27E2" w14:textId="1B0AB6A2" w:rsidR="00205B23" w:rsidRDefault="00205B23" w:rsidP="00205B2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7FC665" w14:textId="050D14BC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</w:t>
            </w:r>
            <w:r>
              <w:rPr>
                <w:sz w:val="22"/>
                <w:szCs w:val="22"/>
              </w:rPr>
              <w:t xml:space="preserve"> 4</w:t>
            </w:r>
          </w:p>
        </w:tc>
      </w:tr>
      <w:tr w:rsidR="00205B23" w:rsidRPr="007023B1" w14:paraId="7F53D93A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AEB5F" w14:textId="5260EC8A" w:rsidR="00205B23" w:rsidRDefault="00205B23" w:rsidP="00205B23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Question 4: student selected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46B29" w14:textId="33F21052" w:rsidR="00205B23" w:rsidRPr="00205B23" w:rsidRDefault="00193EA6" w:rsidP="00205B23">
            <w:pPr>
              <w:rPr>
                <w:rFonts w:eastAsia="Calibri"/>
                <w:b/>
                <w:bCs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 xml:space="preserve">The evidence guide addresse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a third student</w:t>
            </w:r>
            <w:r>
              <w:rPr>
                <w:rFonts w:eastAsia="Calibri"/>
                <w:b/>
                <w:bCs/>
                <w:sz w:val="22"/>
                <w:szCs w:val="22"/>
              </w:rPr>
              <w:t>-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selected question</w:t>
            </w:r>
            <w:r>
              <w:rPr>
                <w:rFonts w:eastAsia="Calibri"/>
                <w:sz w:val="22"/>
                <w:szCs w:val="22"/>
              </w:rPr>
              <w:t xml:space="preserve"> from the range provided. This evidence i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presented coherently</w:t>
            </w:r>
            <w:r>
              <w:rPr>
                <w:rFonts w:eastAsia="Calibri"/>
                <w:sz w:val="22"/>
                <w:szCs w:val="22"/>
              </w:rPr>
              <w:t xml:space="preserve"> and use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appropriate evidence</w:t>
            </w:r>
            <w:r>
              <w:rPr>
                <w:rFonts w:eastAsia="Calibri"/>
                <w:b/>
                <w:bCs/>
                <w:sz w:val="22"/>
                <w:szCs w:val="22"/>
              </w:rPr>
              <w:t xml:space="preserve"> and language</w:t>
            </w:r>
            <w:r>
              <w:rPr>
                <w:rFonts w:eastAsia="Calibri"/>
                <w:sz w:val="22"/>
                <w:szCs w:val="22"/>
              </w:rPr>
              <w:t xml:space="preserve"> to frame it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0FFE0F4" w14:textId="022625BE" w:rsidR="00205B23" w:rsidRPr="007023B1" w:rsidRDefault="00205B23" w:rsidP="00205B23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65E169" w14:textId="0C829B1B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6853ADC" w14:textId="09850D51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2FC8DD" w14:textId="505C90DE" w:rsidR="00205B23" w:rsidRDefault="00205B23" w:rsidP="00205B2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398FF1" w14:textId="0A2E64EE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</w:t>
            </w:r>
            <w:r>
              <w:rPr>
                <w:sz w:val="22"/>
                <w:szCs w:val="22"/>
              </w:rPr>
              <w:t xml:space="preserve"> 4</w:t>
            </w:r>
          </w:p>
        </w:tc>
      </w:tr>
      <w:tr w:rsidR="00205B23" w:rsidRPr="007023B1" w14:paraId="4CA985D9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9427C9" w14:textId="4188A70E" w:rsidR="00205B23" w:rsidRPr="007023B1" w:rsidRDefault="00205B23" w:rsidP="00205B23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C70B0E" w14:textId="77777777" w:rsidR="00205B23" w:rsidRPr="007E3502" w:rsidRDefault="00205B23" w:rsidP="00205B23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mission Guidelines</w:t>
            </w:r>
          </w:p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65000B66" w14:textId="77777777" w:rsidR="00205B23" w:rsidRPr="007E3502" w:rsidRDefault="00205B23" w:rsidP="00205B23">
            <w:pPr>
              <w:jc w:val="center"/>
              <w:rPr>
                <w:b/>
                <w:bCs/>
              </w:rPr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C236E0" w14:textId="17728CCD" w:rsidR="00205B23" w:rsidRPr="007E3502" w:rsidRDefault="00205B23" w:rsidP="00205B23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260C10" w14:textId="62934F3B" w:rsidR="00205B23" w:rsidRPr="007E3502" w:rsidRDefault="00205B23" w:rsidP="00205B23">
            <w:pPr>
              <w:jc w:val="center"/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__ / 16</w:t>
            </w:r>
          </w:p>
        </w:tc>
      </w:tr>
      <w:tr w:rsidR="00205B23" w:rsidRPr="007023B1" w14:paraId="64805948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0ACFA" w14:textId="628B5B5F" w:rsidR="00205B23" w:rsidRPr="007E3502" w:rsidRDefault="00205B23" w:rsidP="00205B23">
            <w:pPr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Submitability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78AFD0" w14:textId="69419F35" w:rsidR="00205B23" w:rsidRPr="007023B1" w:rsidRDefault="00205B23" w:rsidP="00205B23">
            <w:pPr>
              <w:rPr>
                <w:color w:val="auto"/>
              </w:rPr>
            </w:pPr>
            <w:r w:rsidRPr="007023B1">
              <w:rPr>
                <w:b/>
                <w:bCs/>
              </w:rPr>
              <w:t>Assessment submission is ordered</w:t>
            </w:r>
            <w:r w:rsidRPr="007023B1">
              <w:t xml:space="preserve"> and has a definite pattern to its construction. </w:t>
            </w:r>
            <w:r w:rsidRPr="007023B1">
              <w:rPr>
                <w:b/>
                <w:bCs/>
              </w:rPr>
              <w:t>The reader is not confused a</w:t>
            </w:r>
            <w:r>
              <w:rPr>
                <w:b/>
                <w:bCs/>
              </w:rPr>
              <w:t>bout the content in any given section and can follow the submission flow</w:t>
            </w:r>
            <w:r w:rsidRPr="007023B1">
              <w:t xml:space="preserve"> easily. 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5FD92DC" w14:textId="77777777" w:rsidR="00205B23" w:rsidRPr="007023B1" w:rsidRDefault="00205B23" w:rsidP="00205B23">
            <w:pPr>
              <w:jc w:val="center"/>
              <w:rPr>
                <w:color w:val="auto"/>
              </w:rPr>
            </w:pPr>
            <w:r w:rsidRPr="007023B1"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BF7C2A9" w14:textId="77777777" w:rsidR="00205B23" w:rsidRPr="007023B1" w:rsidRDefault="00205B23" w:rsidP="00205B23">
            <w:pPr>
              <w:jc w:val="center"/>
              <w:rPr>
                <w:color w:val="auto"/>
                <w:kern w:val="0"/>
              </w:rPr>
            </w:pPr>
            <w:r w:rsidRPr="007023B1"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AF3A4D6" w14:textId="77777777" w:rsidR="00205B23" w:rsidRPr="007023B1" w:rsidRDefault="00205B23" w:rsidP="00205B23">
            <w:pPr>
              <w:jc w:val="center"/>
              <w:rPr>
                <w:color w:val="auto"/>
                <w:kern w:val="0"/>
              </w:rPr>
            </w:pPr>
            <w:r w:rsidRPr="007023B1"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0077E9D" w14:textId="17A602EB" w:rsidR="00205B23" w:rsidRPr="007023B1" w:rsidRDefault="00205B23" w:rsidP="00205B23">
            <w:pPr>
              <w:jc w:val="center"/>
            </w:pPr>
            <w:r>
              <w:t>x</w:t>
            </w:r>
            <w:r w:rsidRPr="007023B1">
              <w:t>2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A90EA7C" w14:textId="77777777" w:rsidR="00205B23" w:rsidRPr="007023B1" w:rsidRDefault="00205B23" w:rsidP="00205B23">
            <w:pPr>
              <w:jc w:val="center"/>
              <w:rPr>
                <w:color w:val="auto"/>
              </w:rPr>
            </w:pPr>
            <w:r w:rsidRPr="007023B1">
              <w:t>__ / 8</w:t>
            </w:r>
          </w:p>
        </w:tc>
      </w:tr>
      <w:tr w:rsidR="00205B23" w:rsidRPr="007023B1" w14:paraId="20D278E1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EE1C83" w14:textId="173D3C48" w:rsidR="00205B23" w:rsidRPr="007E3502" w:rsidRDefault="00205B23" w:rsidP="00205B23">
            <w:pPr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Formatting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C8A303" w14:textId="449F873B" w:rsidR="00205B23" w:rsidRPr="007023B1" w:rsidRDefault="00205B23" w:rsidP="00205B23">
            <w:pPr>
              <w:rPr>
                <w:color w:val="auto"/>
              </w:rPr>
            </w:pPr>
            <w:r w:rsidRPr="007E3502">
              <w:rPr>
                <w:b/>
                <w:bCs/>
              </w:rPr>
              <w:t>Students have</w:t>
            </w:r>
            <w:r w:rsidRPr="007023B1">
              <w:t xml:space="preserve"> </w:t>
            </w:r>
            <w:r w:rsidRPr="007E3502">
              <w:rPr>
                <w:b/>
                <w:bCs/>
              </w:rPr>
              <w:t>followed the formatting instructions</w:t>
            </w:r>
            <w:r>
              <w:rPr>
                <w:b/>
                <w:bCs/>
              </w:rPr>
              <w:t>,</w:t>
            </w:r>
            <w:r w:rsidRPr="007023B1">
              <w:t xml:space="preserve"> including any provided templates and guides </w:t>
            </w:r>
            <w:r w:rsidRPr="007E3502">
              <w:rPr>
                <w:b/>
                <w:bCs/>
              </w:rPr>
              <w:t>or have created their own</w:t>
            </w:r>
            <w:r w:rsidRPr="007023B1">
              <w:t xml:space="preserve"> legible formatting guide </w:t>
            </w:r>
            <w:r w:rsidRPr="007E3502">
              <w:rPr>
                <w:b/>
                <w:bCs/>
              </w:rPr>
              <w:t>and applied it constantly</w:t>
            </w:r>
            <w:r w:rsidRPr="007023B1">
              <w:t>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B226044" w14:textId="77777777" w:rsidR="00205B23" w:rsidRPr="007023B1" w:rsidRDefault="00205B23" w:rsidP="00205B23">
            <w:pPr>
              <w:jc w:val="center"/>
              <w:rPr>
                <w:color w:val="auto"/>
              </w:rPr>
            </w:pPr>
            <w:r w:rsidRPr="007023B1"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0D3D0B1" w14:textId="77777777" w:rsidR="00205B23" w:rsidRPr="007023B1" w:rsidRDefault="00205B23" w:rsidP="00205B23">
            <w:pPr>
              <w:jc w:val="center"/>
              <w:rPr>
                <w:color w:val="auto"/>
              </w:rPr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8F9F4C9" w14:textId="77777777" w:rsidR="00205B23" w:rsidRPr="007023B1" w:rsidRDefault="00205B23" w:rsidP="00205B23">
            <w:pPr>
              <w:jc w:val="center"/>
              <w:rPr>
                <w:color w:val="auto"/>
              </w:rPr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8309EBB" w14:textId="77777777" w:rsidR="00205B23" w:rsidRPr="007023B1" w:rsidRDefault="00205B23" w:rsidP="00205B23">
            <w:pPr>
              <w:jc w:val="center"/>
            </w:pPr>
            <w:r w:rsidRPr="007023B1"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C46525D" w14:textId="77777777" w:rsidR="00205B23" w:rsidRPr="007023B1" w:rsidRDefault="00205B23" w:rsidP="00205B23">
            <w:pPr>
              <w:jc w:val="center"/>
              <w:rPr>
                <w:color w:val="auto"/>
              </w:rPr>
            </w:pPr>
            <w:r w:rsidRPr="007023B1">
              <w:t>__ / 2</w:t>
            </w:r>
          </w:p>
        </w:tc>
      </w:tr>
      <w:tr w:rsidR="00205B23" w:rsidRPr="007023B1" w14:paraId="06857BBC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7400F7" w14:textId="77777777" w:rsidR="00205B23" w:rsidRPr="007023B1" w:rsidRDefault="00205B23" w:rsidP="00205B23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55EA89" w14:textId="77777777" w:rsidR="00205B23" w:rsidRPr="007023B1" w:rsidRDefault="00205B23" w:rsidP="00205B23"/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11134557" w14:textId="77777777" w:rsidR="00205B23" w:rsidRPr="007023B1" w:rsidRDefault="00205B23" w:rsidP="00205B23">
            <w:pPr>
              <w:jc w:val="center"/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57DD98" w14:textId="6C4468BA" w:rsidR="00205B23" w:rsidRPr="007E3502" w:rsidRDefault="00205B23" w:rsidP="00205B23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DCD287" w14:textId="77777777" w:rsidR="00205B23" w:rsidRPr="007E3502" w:rsidRDefault="00205B23" w:rsidP="00205B23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__ /10</w:t>
            </w:r>
          </w:p>
        </w:tc>
      </w:tr>
      <w:tr w:rsidR="00205B23" w:rsidRPr="007023B1" w14:paraId="024E7D70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E883FC" w14:textId="77777777" w:rsidR="00205B23" w:rsidRPr="007023B1" w:rsidRDefault="00205B23" w:rsidP="00205B23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C2639" w14:textId="77777777" w:rsidR="00205B23" w:rsidRPr="007023B1" w:rsidRDefault="00205B23" w:rsidP="00205B23">
            <w:pPr>
              <w:rPr>
                <w:color w:val="auto"/>
              </w:rPr>
            </w:pPr>
            <w:r w:rsidRPr="007023B1">
              <w:t>DAYS LATE ___/7 = ___%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F34414" w14:textId="77777777" w:rsidR="00205B23" w:rsidRPr="007023B1" w:rsidRDefault="00205B23" w:rsidP="00205B23">
            <w:pPr>
              <w:jc w:val="center"/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879859" w14:textId="77777777" w:rsidR="00205B23" w:rsidRPr="007023B1" w:rsidRDefault="00205B23" w:rsidP="00205B23">
            <w:pPr>
              <w:jc w:val="center"/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EC4329" w14:textId="77777777" w:rsidR="00205B23" w:rsidRPr="007E3502" w:rsidRDefault="00205B23" w:rsidP="00205B23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FIN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D9318C" w14:textId="2AFB778A" w:rsidR="00205B23" w:rsidRPr="007E3502" w:rsidRDefault="00205B23" w:rsidP="00205B23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 __/</w:t>
            </w:r>
            <w:r>
              <w:rPr>
                <w:b/>
                <w:bCs/>
              </w:rPr>
              <w:t>48</w:t>
            </w:r>
            <w:r w:rsidRPr="007E3502">
              <w:rPr>
                <w:b/>
                <w:bCs/>
              </w:rPr>
              <w:br/>
              <w:t>T __/</w:t>
            </w:r>
            <w:r>
              <w:rPr>
                <w:b/>
                <w:bCs/>
              </w:rPr>
              <w:t>40</w:t>
            </w:r>
          </w:p>
        </w:tc>
      </w:tr>
    </w:tbl>
    <w:p w14:paraId="182EE04C" w14:textId="77777777" w:rsidR="007E3502" w:rsidRDefault="007E3502" w:rsidP="007E3502"/>
    <w:p w14:paraId="595F7656" w14:textId="77777777" w:rsidR="007E3502" w:rsidRDefault="007E3502" w:rsidP="007E3502"/>
    <w:p w14:paraId="1586AF22" w14:textId="77777777" w:rsidR="00205B23" w:rsidRDefault="00205B23">
      <w:pPr>
        <w:suppressAutoHyphens w:val="0"/>
        <w:spacing w:after="160" w:line="259" w:lineRule="auto"/>
        <w:rPr>
          <w:rFonts w:ascii="Cambria" w:hAnsi="Cambria" w:cs="font1176"/>
          <w:b/>
          <w:bCs/>
          <w:color w:val="4F81BD"/>
          <w:sz w:val="26"/>
          <w:szCs w:val="26"/>
        </w:rPr>
      </w:pPr>
      <w:r>
        <w:br w:type="page"/>
      </w:r>
    </w:p>
    <w:p w14:paraId="7ADDBD0F" w14:textId="77777777" w:rsidR="00E27E3F" w:rsidRDefault="00E27E3F" w:rsidP="00E27E3F">
      <w:pPr>
        <w:pStyle w:val="Heading2"/>
        <w:numPr>
          <w:ilvl w:val="1"/>
          <w:numId w:val="10"/>
        </w:numPr>
        <w:tabs>
          <w:tab w:val="clear" w:pos="576"/>
          <w:tab w:val="left" w:pos="720"/>
          <w:tab w:val="num" w:pos="1440"/>
        </w:tabs>
        <w:ind w:left="567" w:firstLine="0"/>
        <w:rPr>
          <w:kern w:val="2"/>
        </w:rPr>
      </w:pPr>
      <w:r>
        <w:lastRenderedPageBreak/>
        <w:t xml:space="preserve">Task 2: Innovation Task 2: Innovation Showcase </w:t>
      </w:r>
    </w:p>
    <w:p w14:paraId="27AADB64" w14:textId="77777777" w:rsidR="00E27E3F" w:rsidRDefault="00E27E3F" w:rsidP="00E27E3F">
      <w:pPr>
        <w:pStyle w:val="Heading2"/>
        <w:numPr>
          <w:ilvl w:val="1"/>
          <w:numId w:val="10"/>
        </w:numPr>
        <w:tabs>
          <w:tab w:val="clear" w:pos="576"/>
          <w:tab w:val="left" w:pos="720"/>
          <w:tab w:val="num" w:pos="1440"/>
        </w:tabs>
        <w:ind w:left="567" w:firstLine="0"/>
      </w:pPr>
      <w:r>
        <w:t>Rubric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689"/>
        <w:gridCol w:w="4284"/>
        <w:gridCol w:w="794"/>
        <w:gridCol w:w="1132"/>
        <w:gridCol w:w="808"/>
        <w:gridCol w:w="834"/>
        <w:gridCol w:w="1264"/>
      </w:tblGrid>
      <w:tr w:rsidR="00E27E3F" w14:paraId="6DC77514" w14:textId="77777777" w:rsidTr="00E27E3F">
        <w:trPr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AF5761" w14:textId="77777777" w:rsidR="00E27E3F" w:rsidRDefault="00E27E3F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B80C17" w14:textId="77777777" w:rsidR="00E27E3F" w:rsidRDefault="00E27E3F">
            <w:pPr>
              <w:rPr>
                <w:b/>
                <w:bCs/>
                <w:color w:val="auto"/>
                <w:kern w:val="2"/>
                <w:lang w:eastAsia="en-US"/>
              </w:rPr>
            </w:pPr>
            <w:r>
              <w:rPr>
                <w:b/>
                <w:bCs/>
                <w:lang w:eastAsia="en-US"/>
              </w:rPr>
              <w:t>Knowledge, Comprehension &amp; Application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B49EC1" w14:textId="77777777" w:rsidR="00E27E3F" w:rsidRDefault="00E27E3F">
            <w:pPr>
              <w:rPr>
                <w:b/>
                <w:bCs/>
                <w:color w:val="auto"/>
                <w:lang w:eastAsia="en-US"/>
              </w:rPr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3B2821" w14:textId="77777777" w:rsidR="00E27E3F" w:rsidRDefault="00E27E3F">
            <w:pPr>
              <w:suppressAutoHyphens w:val="0"/>
              <w:spacing w:line="256" w:lineRule="auto"/>
              <w:rPr>
                <w:rFonts w:asciiTheme="minorHAnsi" w:eastAsiaTheme="minorHAnsi" w:hAnsiTheme="minorHAnsi" w:cstheme="minorBidi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07F67E9" w14:textId="77777777" w:rsidR="00E27E3F" w:rsidRDefault="00E27E3F">
            <w:pPr>
              <w:jc w:val="center"/>
              <w:rPr>
                <w:kern w:val="2"/>
                <w:lang w:eastAsia="en-US"/>
              </w:rPr>
            </w:pP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C21B07" w14:textId="77777777" w:rsidR="00E27E3F" w:rsidRDefault="00E27E3F">
            <w:pPr>
              <w:rPr>
                <w:lang w:eastAsia="en-US"/>
              </w:rPr>
            </w:pP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93BD05" w14:textId="77777777" w:rsidR="00E27E3F" w:rsidRDefault="00E27E3F">
            <w:pPr>
              <w:suppressAutoHyphens w:val="0"/>
              <w:spacing w:line="256" w:lineRule="auto"/>
              <w:rPr>
                <w:rFonts w:asciiTheme="minorHAnsi" w:eastAsiaTheme="minorHAnsi" w:hAnsiTheme="minorHAnsi" w:cstheme="minorBidi"/>
                <w:color w:val="auto"/>
                <w:kern w:val="0"/>
                <w:sz w:val="20"/>
                <w:szCs w:val="20"/>
              </w:rPr>
            </w:pPr>
          </w:p>
        </w:tc>
      </w:tr>
      <w:tr w:rsidR="00E27E3F" w14:paraId="244E4E2D" w14:textId="77777777" w:rsidTr="00E27E3F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E381AB" w14:textId="77777777" w:rsidR="00E27E3F" w:rsidRDefault="00E27E3F">
            <w:pPr>
              <w:rPr>
                <w:b/>
                <w:bCs/>
                <w:color w:val="auto"/>
                <w:kern w:val="2"/>
                <w:lang w:eastAsia="en-US"/>
              </w:rPr>
            </w:pPr>
            <w:r>
              <w:rPr>
                <w:b/>
                <w:bCs/>
                <w:lang w:eastAsia="en-US"/>
              </w:rPr>
              <w:t>CRITERIA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F24B46" w14:textId="77777777" w:rsidR="00E27E3F" w:rsidRDefault="00E27E3F">
            <w:pPr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EXPECTATIONS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3E8137" w14:textId="77777777" w:rsidR="00E27E3F" w:rsidRDefault="00E27E3F">
            <w:pPr>
              <w:jc w:val="center"/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POSS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EFEB15" w14:textId="77777777" w:rsidR="00E27E3F" w:rsidRDefault="00E27E3F">
            <w:pPr>
              <w:jc w:val="center"/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STUDENT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221A3EC7" w14:textId="77777777" w:rsidR="00E27E3F" w:rsidRDefault="00E27E3F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GIVEN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E709F8" w14:textId="77777777" w:rsidR="00E27E3F" w:rsidRDefault="00E27E3F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MULTI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765958" w14:textId="77777777" w:rsidR="00E27E3F" w:rsidRDefault="00E27E3F">
            <w:pPr>
              <w:jc w:val="center"/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TOTAL</w:t>
            </w:r>
          </w:p>
        </w:tc>
      </w:tr>
      <w:tr w:rsidR="00E27E3F" w14:paraId="782A8C69" w14:textId="77777777" w:rsidTr="00E27E3F">
        <w:trPr>
          <w:trHeight w:val="54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19D994" w14:textId="77777777" w:rsidR="00E27E3F" w:rsidRDefault="00E27E3F">
            <w:pPr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 xml:space="preserve">Innovation Showcase Poster </w:t>
            </w:r>
          </w:p>
          <w:p w14:paraId="59BCFCAC" w14:textId="77777777" w:rsidR="00E27E3F" w:rsidRDefault="00E27E3F">
            <w:pPr>
              <w:rPr>
                <w:lang w:eastAsia="en-US"/>
              </w:rPr>
            </w:pPr>
            <w:r>
              <w:rPr>
                <w:lang w:eastAsia="en-US"/>
              </w:rPr>
              <w:t>(individual)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3640B4" w14:textId="77777777" w:rsidR="00E27E3F" w:rsidRDefault="00E27E3F">
            <w:pPr>
              <w:rPr>
                <w:lang w:eastAsia="en-US"/>
              </w:rPr>
            </w:pPr>
            <w:r>
              <w:rPr>
                <w:lang w:eastAsia="en-US"/>
              </w:rPr>
              <w:t xml:space="preserve">You have supplied the required evidence for the poster component of your Innovation Showcase. </w:t>
            </w:r>
          </w:p>
          <w:p w14:paraId="365D1AA6" w14:textId="77777777" w:rsidR="00E27E3F" w:rsidRDefault="00E27E3F">
            <w:pPr>
              <w:rPr>
                <w:lang w:eastAsia="en-US"/>
              </w:rPr>
            </w:pPr>
          </w:p>
          <w:p w14:paraId="2CD4234E" w14:textId="77777777" w:rsidR="00E27E3F" w:rsidRDefault="00E27E3F" w:rsidP="00E27E3F">
            <w:pPr>
              <w:pStyle w:val="ListParagraph"/>
              <w:numPr>
                <w:ilvl w:val="0"/>
                <w:numId w:val="11"/>
              </w:numPr>
              <w:rPr>
                <w:lang w:eastAsia="en-US"/>
              </w:rPr>
            </w:pPr>
            <w:r>
              <w:rPr>
                <w:lang w:eastAsia="en-US"/>
              </w:rPr>
              <w:t xml:space="preserve">You have submitted physical posters which comply with the style guide. </w:t>
            </w:r>
          </w:p>
          <w:p w14:paraId="615B285F" w14:textId="77777777" w:rsidR="00E27E3F" w:rsidRDefault="00E27E3F" w:rsidP="00E27E3F">
            <w:pPr>
              <w:pStyle w:val="ListParagraph"/>
              <w:numPr>
                <w:ilvl w:val="0"/>
                <w:numId w:val="11"/>
              </w:numPr>
              <w:rPr>
                <w:lang w:eastAsia="en-US"/>
              </w:rPr>
            </w:pPr>
            <w:r>
              <w:rPr>
                <w:lang w:eastAsia="en-US"/>
              </w:rPr>
              <w:t xml:space="preserve">The posters respond to four questions, two of which are unique. </w:t>
            </w:r>
          </w:p>
          <w:p w14:paraId="0128B7D5" w14:textId="77777777" w:rsidR="00E27E3F" w:rsidRDefault="00E27E3F" w:rsidP="00E27E3F">
            <w:pPr>
              <w:pStyle w:val="ListParagraph"/>
              <w:numPr>
                <w:ilvl w:val="0"/>
                <w:numId w:val="11"/>
              </w:numPr>
              <w:rPr>
                <w:lang w:eastAsia="en-US"/>
              </w:rPr>
            </w:pPr>
            <w:r>
              <w:rPr>
                <w:lang w:eastAsia="en-US"/>
              </w:rPr>
              <w:t xml:space="preserve">The physical submission appears to be presented in a language suitable for non-technical users. </w:t>
            </w:r>
          </w:p>
          <w:p w14:paraId="12210866" w14:textId="77777777" w:rsidR="00E27E3F" w:rsidRDefault="00E27E3F">
            <w:pPr>
              <w:rPr>
                <w:lang w:eastAsia="en-US"/>
              </w:rPr>
            </w:pP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84BF65E" w14:textId="77777777" w:rsidR="00E27E3F" w:rsidRDefault="00E27E3F">
            <w:pPr>
              <w:jc w:val="center"/>
              <w:rPr>
                <w:color w:val="auto"/>
                <w:kern w:val="0"/>
                <w:lang w:eastAsia="en-US"/>
              </w:rPr>
            </w:pPr>
            <w:r>
              <w:rPr>
                <w:rFonts w:eastAsia="Calibri"/>
                <w:lang w:eastAsia="en-US"/>
              </w:rPr>
              <w:t>2</w:t>
            </w:r>
          </w:p>
          <w:p w14:paraId="353733CD" w14:textId="77777777" w:rsidR="00E27E3F" w:rsidRDefault="00E27E3F">
            <w:pPr>
              <w:jc w:val="center"/>
              <w:rPr>
                <w:rFonts w:eastAsia="Calibri"/>
                <w:kern w:val="2"/>
                <w:lang w:eastAsia="en-US"/>
              </w:rPr>
            </w:pPr>
            <w:r>
              <w:rPr>
                <w:rFonts w:eastAsia="Calibri"/>
                <w:lang w:eastAsia="en-US"/>
              </w:rPr>
              <w:t>2</w:t>
            </w:r>
          </w:p>
          <w:p w14:paraId="21CB11C9" w14:textId="77777777" w:rsidR="00E27E3F" w:rsidRDefault="00E27E3F">
            <w:pPr>
              <w:jc w:val="center"/>
              <w:rPr>
                <w:color w:val="auto"/>
                <w:kern w:val="0"/>
                <w:lang w:eastAsia="en-US"/>
              </w:rPr>
            </w:pPr>
            <w:r>
              <w:rPr>
                <w:rFonts w:eastAsia="Calibri"/>
                <w:lang w:eastAsia="en-US"/>
              </w:rPr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67600BC" w14:textId="77777777" w:rsidR="00E27E3F" w:rsidRDefault="00E27E3F">
            <w:pPr>
              <w:jc w:val="center"/>
              <w:rPr>
                <w:kern w:val="2"/>
                <w:lang w:eastAsia="en-US"/>
              </w:rPr>
            </w:pPr>
            <w:r>
              <w:rPr>
                <w:lang w:eastAsia="en-US"/>
              </w:rPr>
              <w:t>__/2</w:t>
            </w:r>
          </w:p>
          <w:p w14:paraId="7806EAAC" w14:textId="77777777" w:rsidR="00E27E3F" w:rsidRDefault="00E27E3F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__/2</w:t>
            </w:r>
          </w:p>
          <w:p w14:paraId="3C65BDC9" w14:textId="77777777" w:rsidR="00E27E3F" w:rsidRDefault="00E27E3F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62E9C77" w14:textId="77777777" w:rsidR="00E27E3F" w:rsidRDefault="00E27E3F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__/2</w:t>
            </w:r>
          </w:p>
          <w:p w14:paraId="65354FE7" w14:textId="77777777" w:rsidR="00E27E3F" w:rsidRDefault="00E27E3F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__/2</w:t>
            </w:r>
          </w:p>
          <w:p w14:paraId="4947467B" w14:textId="77777777" w:rsidR="00E27E3F" w:rsidRDefault="00E27E3F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E67B64C" w14:textId="77777777" w:rsidR="00E27E3F" w:rsidRDefault="00E27E3F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BC964BC" w14:textId="77777777" w:rsidR="00E27E3F" w:rsidRDefault="00E27E3F">
            <w:pPr>
              <w:jc w:val="center"/>
              <w:rPr>
                <w:color w:val="auto"/>
                <w:lang w:eastAsia="en-US"/>
              </w:rPr>
            </w:pPr>
            <w:r>
              <w:rPr>
                <w:lang w:eastAsia="en-US"/>
              </w:rPr>
              <w:t>__ / 6</w:t>
            </w:r>
          </w:p>
        </w:tc>
      </w:tr>
      <w:tr w:rsidR="00E27E3F" w14:paraId="239F3FBC" w14:textId="77777777" w:rsidTr="00E27E3F">
        <w:trPr>
          <w:trHeight w:val="54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598BC3" w14:textId="77777777" w:rsidR="00E27E3F" w:rsidRDefault="00E27E3F">
            <w:pPr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Innovation Showcase Presentation</w:t>
            </w:r>
          </w:p>
          <w:p w14:paraId="6D5375CE" w14:textId="77777777" w:rsidR="00E27E3F" w:rsidRDefault="00E27E3F">
            <w:pPr>
              <w:rPr>
                <w:b/>
                <w:bCs/>
                <w:lang w:eastAsia="en-US"/>
              </w:rPr>
            </w:pPr>
            <w:r>
              <w:rPr>
                <w:lang w:eastAsia="en-US"/>
              </w:rPr>
              <w:t>(individual)</w:t>
            </w:r>
            <w:r>
              <w:rPr>
                <w:b/>
                <w:bCs/>
                <w:lang w:eastAsia="en-US"/>
              </w:rPr>
              <w:t xml:space="preserve"> 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DB41FE" w14:textId="77777777" w:rsidR="00E27E3F" w:rsidRDefault="00E27E3F">
            <w:pPr>
              <w:rPr>
                <w:lang w:eastAsia="en-US"/>
              </w:rPr>
            </w:pPr>
            <w:r>
              <w:rPr>
                <w:lang w:eastAsia="en-US"/>
              </w:rPr>
              <w:t xml:space="preserve">You have supplied the required evidence for your presentation component for your Innovation Showcase. </w:t>
            </w:r>
          </w:p>
          <w:p w14:paraId="377F8551" w14:textId="77777777" w:rsidR="00E27E3F" w:rsidRDefault="00E27E3F">
            <w:pPr>
              <w:rPr>
                <w:lang w:eastAsia="en-US"/>
              </w:rPr>
            </w:pPr>
          </w:p>
          <w:p w14:paraId="322A3850" w14:textId="77777777" w:rsidR="00E27E3F" w:rsidRDefault="00E27E3F" w:rsidP="00E27E3F">
            <w:pPr>
              <w:pStyle w:val="ListParagraph"/>
              <w:numPr>
                <w:ilvl w:val="0"/>
                <w:numId w:val="11"/>
              </w:numPr>
              <w:rPr>
                <w:lang w:eastAsia="en-US"/>
              </w:rPr>
            </w:pPr>
            <w:r>
              <w:rPr>
                <w:lang w:eastAsia="en-US"/>
              </w:rPr>
              <w:t xml:space="preserve">You have submitted digital recordings of your response to each question. </w:t>
            </w:r>
          </w:p>
          <w:p w14:paraId="18BF1E45" w14:textId="77777777" w:rsidR="00E27E3F" w:rsidRDefault="00E27E3F" w:rsidP="00E27E3F">
            <w:pPr>
              <w:pStyle w:val="ListParagraph"/>
              <w:numPr>
                <w:ilvl w:val="0"/>
                <w:numId w:val="11"/>
              </w:numPr>
              <w:rPr>
                <w:lang w:eastAsia="en-US"/>
              </w:rPr>
            </w:pPr>
            <w:r>
              <w:rPr>
                <w:lang w:eastAsia="en-US"/>
              </w:rPr>
              <w:t xml:space="preserve">The questions respond to the four questions, two of which are unique. </w:t>
            </w:r>
          </w:p>
          <w:p w14:paraId="76F9024C" w14:textId="77777777" w:rsidR="00E27E3F" w:rsidRDefault="00E27E3F" w:rsidP="00E27E3F">
            <w:pPr>
              <w:pStyle w:val="ListParagraph"/>
              <w:numPr>
                <w:ilvl w:val="0"/>
                <w:numId w:val="11"/>
              </w:numPr>
              <w:rPr>
                <w:lang w:eastAsia="en-US"/>
              </w:rPr>
            </w:pPr>
            <w:r>
              <w:rPr>
                <w:lang w:eastAsia="en-US"/>
              </w:rPr>
              <w:t xml:space="preserve">The digital presentation appears to be presented in a language suitable for non-technical users. </w:t>
            </w:r>
          </w:p>
          <w:p w14:paraId="49DA1784" w14:textId="77777777" w:rsidR="00E27E3F" w:rsidRDefault="00E27E3F">
            <w:pPr>
              <w:rPr>
                <w:lang w:eastAsia="en-US"/>
              </w:rPr>
            </w:pP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EC5112C" w14:textId="77777777" w:rsidR="00E27E3F" w:rsidRDefault="00E27E3F">
            <w:pPr>
              <w:jc w:val="center"/>
              <w:rPr>
                <w:color w:val="auto"/>
                <w:kern w:val="0"/>
                <w:lang w:eastAsia="en-US"/>
              </w:rPr>
            </w:pPr>
            <w:r>
              <w:rPr>
                <w:rFonts w:eastAsia="Calibri"/>
                <w:lang w:eastAsia="en-US"/>
              </w:rPr>
              <w:t>2</w:t>
            </w:r>
          </w:p>
          <w:p w14:paraId="7930A63D" w14:textId="77777777" w:rsidR="00E27E3F" w:rsidRDefault="00E27E3F">
            <w:pPr>
              <w:jc w:val="center"/>
              <w:rPr>
                <w:rFonts w:eastAsia="Calibri"/>
                <w:kern w:val="2"/>
                <w:lang w:eastAsia="en-US"/>
              </w:rPr>
            </w:pPr>
            <w:r>
              <w:rPr>
                <w:rFonts w:eastAsia="Calibri"/>
                <w:lang w:eastAsia="en-US"/>
              </w:rPr>
              <w:t>2</w:t>
            </w:r>
          </w:p>
          <w:p w14:paraId="5A666985" w14:textId="77777777" w:rsidR="00E27E3F" w:rsidRDefault="00E27E3F">
            <w:pPr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5EAFACB" w14:textId="77777777" w:rsidR="00E27E3F" w:rsidRDefault="00E27E3F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__/2</w:t>
            </w:r>
          </w:p>
          <w:p w14:paraId="42A411AA" w14:textId="77777777" w:rsidR="00E27E3F" w:rsidRDefault="00E27E3F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__/2</w:t>
            </w:r>
          </w:p>
          <w:p w14:paraId="2B469162" w14:textId="77777777" w:rsidR="00E27E3F" w:rsidRDefault="00E27E3F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D442249" w14:textId="77777777" w:rsidR="00E27E3F" w:rsidRDefault="00E27E3F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__/2</w:t>
            </w:r>
          </w:p>
          <w:p w14:paraId="49E42183" w14:textId="77777777" w:rsidR="00E27E3F" w:rsidRDefault="00E27E3F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__/2</w:t>
            </w:r>
          </w:p>
          <w:p w14:paraId="4FE67402" w14:textId="77777777" w:rsidR="00E27E3F" w:rsidRDefault="00E27E3F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6FD4D43" w14:textId="77777777" w:rsidR="00E27E3F" w:rsidRDefault="00E27E3F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A x2</w:t>
            </w:r>
          </w:p>
          <w:p w14:paraId="4E89E9B1" w14:textId="77777777" w:rsidR="00E27E3F" w:rsidRDefault="00E27E3F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T x1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BD709CA" w14:textId="77777777" w:rsidR="00E27E3F" w:rsidRDefault="00E27E3F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A __/12</w:t>
            </w:r>
            <w:r>
              <w:rPr>
                <w:lang w:eastAsia="en-US"/>
              </w:rPr>
              <w:br/>
              <w:t>T __/  6</w:t>
            </w:r>
          </w:p>
        </w:tc>
      </w:tr>
      <w:tr w:rsidR="00E27E3F" w14:paraId="689F0787" w14:textId="77777777" w:rsidTr="00E27E3F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5CCF5D" w14:textId="77777777" w:rsidR="00E27E3F" w:rsidRDefault="00E27E3F">
            <w:pPr>
              <w:rPr>
                <w:lang w:eastAsia="en-US"/>
              </w:rPr>
            </w:pP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8BE1E1" w14:textId="77777777" w:rsidR="00E27E3F" w:rsidRDefault="00E27E3F">
            <w:pPr>
              <w:rPr>
                <w:b/>
                <w:bCs/>
                <w:color w:val="auto"/>
                <w:kern w:val="2"/>
                <w:lang w:eastAsia="en-US"/>
              </w:rPr>
            </w:pPr>
            <w:r>
              <w:rPr>
                <w:b/>
                <w:bCs/>
                <w:lang w:eastAsia="en-US"/>
              </w:rPr>
              <w:t>Analysis, Synthesis &amp; Evaluation</w:t>
            </w:r>
          </w:p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F6525F8" w14:textId="77777777" w:rsidR="00E27E3F" w:rsidRDefault="00E27E3F">
            <w:pPr>
              <w:jc w:val="center"/>
              <w:rPr>
                <w:b/>
                <w:bCs/>
                <w:lang w:eastAsia="en-US"/>
              </w:rPr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6E5B88" w14:textId="77777777" w:rsidR="00E27E3F" w:rsidRDefault="00E27E3F">
            <w:pPr>
              <w:jc w:val="center"/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SUB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BA5256" w14:textId="77777777" w:rsidR="00E27E3F" w:rsidRDefault="00E27E3F">
            <w:pPr>
              <w:jc w:val="center"/>
              <w:rPr>
                <w:b/>
                <w:bCs/>
                <w:sz w:val="20"/>
                <w:szCs w:val="20"/>
                <w:lang w:eastAsia="en-US"/>
              </w:rPr>
            </w:pPr>
            <w:r>
              <w:rPr>
                <w:b/>
                <w:bCs/>
                <w:sz w:val="20"/>
                <w:szCs w:val="20"/>
                <w:lang w:eastAsia="en-US"/>
              </w:rPr>
              <w:t>A _ / 18</w:t>
            </w:r>
          </w:p>
          <w:p w14:paraId="00F59698" w14:textId="77777777" w:rsidR="00E27E3F" w:rsidRDefault="00E27E3F">
            <w:pPr>
              <w:jc w:val="center"/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sz w:val="20"/>
                <w:szCs w:val="20"/>
                <w:lang w:eastAsia="en-US"/>
              </w:rPr>
              <w:t>T _ / 12</w:t>
            </w:r>
          </w:p>
        </w:tc>
      </w:tr>
      <w:tr w:rsidR="00E27E3F" w14:paraId="4D969060" w14:textId="77777777" w:rsidTr="00E27E3F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F0BCBB" w14:textId="77777777" w:rsidR="00E27E3F" w:rsidRDefault="00E27E3F">
            <w:pPr>
              <w:rPr>
                <w:color w:val="auto"/>
                <w:kern w:val="0"/>
                <w:lang w:eastAsia="en-US"/>
              </w:rPr>
            </w:pPr>
            <w:r>
              <w:rPr>
                <w:rFonts w:eastAsia="Calibri"/>
                <w:b/>
                <w:bCs/>
                <w:lang w:eastAsia="en-US"/>
              </w:rPr>
              <w:t xml:space="preserve">What did you do this term, and what did you learn by doing it? 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852C73" w14:textId="77777777" w:rsidR="00E27E3F" w:rsidRDefault="00E27E3F">
            <w:pPr>
              <w:rPr>
                <w:rFonts w:eastAsia="Calibri"/>
                <w:kern w:val="2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 xml:space="preserve">Your Showcase (poster + presentation)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 xml:space="preserve">communicates 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your work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coherently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using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appropriate evidence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and requires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low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technical literacy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. The evidence highlights your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project details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appropriately and shows evidence of using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proper techniques and approaches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. 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506FB6F" w14:textId="77777777" w:rsidR="00E27E3F" w:rsidRDefault="00E27E3F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7E8D25A" w14:textId="77777777" w:rsidR="00E27E3F" w:rsidRDefault="00E27E3F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9DA9872" w14:textId="77777777" w:rsidR="00E27E3F" w:rsidRDefault="00E27E3F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2170769" w14:textId="77777777" w:rsidR="00E27E3F" w:rsidRDefault="00E27E3F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8841141" w14:textId="77777777" w:rsidR="00E27E3F" w:rsidRDefault="00E27E3F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__ / 4</w:t>
            </w:r>
          </w:p>
        </w:tc>
      </w:tr>
      <w:tr w:rsidR="00E27E3F" w14:paraId="23BE53E3" w14:textId="77777777" w:rsidTr="00E27E3F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2DA1B2" w14:textId="77777777" w:rsidR="00E27E3F" w:rsidRDefault="00E27E3F">
            <w:pPr>
              <w:rPr>
                <w:rFonts w:eastAsia="Calibri"/>
                <w:b/>
                <w:bCs/>
                <w:lang w:eastAsia="en-US"/>
              </w:rPr>
            </w:pPr>
            <w:r>
              <w:rPr>
                <w:rFonts w:eastAsia="Calibri"/>
                <w:b/>
                <w:bCs/>
                <w:lang w:eastAsia="en-US"/>
              </w:rPr>
              <w:lastRenderedPageBreak/>
              <w:t>How has your learning impacted your understanding of Project Development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A0F5F2" w14:textId="77777777" w:rsidR="00E27E3F" w:rsidRDefault="00E27E3F">
            <w:pPr>
              <w:rPr>
                <w:color w:val="auto"/>
                <w:kern w:val="0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 xml:space="preserve">Your Showcase (poster + presentation)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communicates your evaluation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of your learning in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contrast to what you understand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of the industry. This evidence is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presented coherently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and uses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appropriate evidence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and little technical language</w:t>
            </w:r>
            <w:r>
              <w:rPr>
                <w:rFonts w:eastAsia="Calibri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B07F4F2" w14:textId="77777777" w:rsidR="00E27E3F" w:rsidRDefault="00E27E3F">
            <w:pPr>
              <w:jc w:val="center"/>
              <w:rPr>
                <w:rFonts w:eastAsia="Calibri"/>
                <w:kern w:val="2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B4CABF3" w14:textId="77777777" w:rsidR="00E27E3F" w:rsidRDefault="00E27E3F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76D606B" w14:textId="77777777" w:rsidR="00E27E3F" w:rsidRDefault="00E27E3F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A18CC3B" w14:textId="77777777" w:rsidR="00E27E3F" w:rsidRDefault="00E27E3F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45FA15D" w14:textId="77777777" w:rsidR="00E27E3F" w:rsidRDefault="00E27E3F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__ / 4</w:t>
            </w:r>
          </w:p>
        </w:tc>
      </w:tr>
      <w:tr w:rsidR="00E27E3F" w14:paraId="40C7E8C9" w14:textId="77777777" w:rsidTr="00E27E3F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A502E8" w14:textId="77777777" w:rsidR="00E27E3F" w:rsidRDefault="00E27E3F">
            <w:pPr>
              <w:rPr>
                <w:rFonts w:eastAsia="Calibri"/>
                <w:b/>
                <w:bCs/>
                <w:lang w:eastAsia="en-US"/>
              </w:rPr>
            </w:pPr>
            <w:r>
              <w:rPr>
                <w:rFonts w:eastAsia="Calibri"/>
                <w:b/>
                <w:bCs/>
                <w:lang w:eastAsia="en-US"/>
              </w:rPr>
              <w:t>Student Selected Question 3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6D5725" w14:textId="77777777" w:rsidR="00E27E3F" w:rsidRDefault="00E27E3F">
            <w:pPr>
              <w:rPr>
                <w:color w:val="auto"/>
                <w:kern w:val="0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 xml:space="preserve">The Showcase (poster + presentation) addresses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a third student-selected question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from the range provided. This evidence is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presented coherently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and uses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appropriate evidence and language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to frame it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DB5109E" w14:textId="77777777" w:rsidR="00E27E3F" w:rsidRDefault="00E27E3F">
            <w:pPr>
              <w:jc w:val="center"/>
              <w:rPr>
                <w:rFonts w:eastAsia="Calibri"/>
                <w:kern w:val="2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64B3FB6" w14:textId="77777777" w:rsidR="00E27E3F" w:rsidRDefault="00E27E3F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FD7F970" w14:textId="77777777" w:rsidR="00E27E3F" w:rsidRDefault="00E27E3F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B893319" w14:textId="77777777" w:rsidR="00E27E3F" w:rsidRDefault="00E27E3F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97A381F" w14:textId="77777777" w:rsidR="00E27E3F" w:rsidRDefault="00E27E3F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__ / 4</w:t>
            </w:r>
          </w:p>
        </w:tc>
      </w:tr>
      <w:tr w:rsidR="00E27E3F" w14:paraId="2CE4D411" w14:textId="77777777" w:rsidTr="00E27E3F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3A3398" w14:textId="77777777" w:rsidR="00E27E3F" w:rsidRDefault="00E27E3F">
            <w:pPr>
              <w:rPr>
                <w:rFonts w:eastAsia="Calibri"/>
                <w:b/>
                <w:bCs/>
                <w:lang w:eastAsia="en-US"/>
              </w:rPr>
            </w:pPr>
            <w:r>
              <w:rPr>
                <w:rFonts w:eastAsia="Calibri"/>
                <w:b/>
                <w:bCs/>
                <w:lang w:eastAsia="en-US"/>
              </w:rPr>
              <w:t>Student Selected Question 4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DA407C" w14:textId="77777777" w:rsidR="00E27E3F" w:rsidRDefault="00E27E3F">
            <w:pPr>
              <w:rPr>
                <w:color w:val="auto"/>
                <w:kern w:val="0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 xml:space="preserve">The Showcase (poster + presentation) addresses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a fourth student-selected question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from the range provided. This evidence is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presented coherently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and uses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appropriate evidence and language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to frame it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6E8AEF6" w14:textId="77777777" w:rsidR="00E27E3F" w:rsidRDefault="00E27E3F">
            <w:pPr>
              <w:jc w:val="center"/>
              <w:rPr>
                <w:rFonts w:eastAsia="Calibri"/>
                <w:kern w:val="2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78CEC01" w14:textId="77777777" w:rsidR="00E27E3F" w:rsidRDefault="00E27E3F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446DDFF" w14:textId="77777777" w:rsidR="00E27E3F" w:rsidRDefault="00E27E3F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DBF4E3C" w14:textId="77777777" w:rsidR="00E27E3F" w:rsidRDefault="00E27E3F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F294264" w14:textId="77777777" w:rsidR="00E27E3F" w:rsidRDefault="00E27E3F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__ / 4</w:t>
            </w:r>
          </w:p>
        </w:tc>
      </w:tr>
      <w:tr w:rsidR="00E27E3F" w14:paraId="61DC547A" w14:textId="77777777" w:rsidTr="00E27E3F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A84C91" w14:textId="77777777" w:rsidR="00E27E3F" w:rsidRDefault="00E27E3F">
            <w:pPr>
              <w:rPr>
                <w:sz w:val="22"/>
                <w:szCs w:val="22"/>
                <w:lang w:eastAsia="en-US"/>
              </w:rPr>
            </w:pP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8E3FF4" w14:textId="77777777" w:rsidR="00E27E3F" w:rsidRDefault="00E27E3F">
            <w:pPr>
              <w:rPr>
                <w:b/>
                <w:bCs/>
                <w:color w:val="auto"/>
                <w:kern w:val="2"/>
                <w:lang w:eastAsia="en-US"/>
              </w:rPr>
            </w:pPr>
            <w:r>
              <w:rPr>
                <w:b/>
                <w:bCs/>
                <w:lang w:eastAsia="en-US"/>
              </w:rPr>
              <w:t>Submission Guidelines</w:t>
            </w:r>
          </w:p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C382EFC" w14:textId="77777777" w:rsidR="00E27E3F" w:rsidRDefault="00E27E3F">
            <w:pPr>
              <w:jc w:val="center"/>
              <w:rPr>
                <w:b/>
                <w:bCs/>
                <w:lang w:eastAsia="en-US"/>
              </w:rPr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6F4DFE" w14:textId="77777777" w:rsidR="00E27E3F" w:rsidRDefault="00E27E3F">
            <w:pPr>
              <w:jc w:val="center"/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SUB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0FD7F4" w14:textId="77777777" w:rsidR="00E27E3F" w:rsidRDefault="00E27E3F">
            <w:pPr>
              <w:jc w:val="center"/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__/16</w:t>
            </w:r>
          </w:p>
        </w:tc>
      </w:tr>
      <w:tr w:rsidR="00E27E3F" w14:paraId="19CA6F01" w14:textId="77777777" w:rsidTr="00E27E3F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A1A5EF" w14:textId="77777777" w:rsidR="00E27E3F" w:rsidRDefault="00E27E3F">
            <w:pPr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Suitability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67A4F4" w14:textId="77777777" w:rsidR="00E27E3F" w:rsidRDefault="00E27E3F">
            <w:pPr>
              <w:rPr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Assessment submission is ordered</w:t>
            </w:r>
            <w:r>
              <w:rPr>
                <w:lang w:eastAsia="en-US"/>
              </w:rPr>
              <w:t xml:space="preserve"> and has a definite pattern to its construction. </w:t>
            </w:r>
            <w:r>
              <w:rPr>
                <w:b/>
                <w:bCs/>
                <w:lang w:eastAsia="en-US"/>
              </w:rPr>
              <w:t>The reader is not confused about the content in any given section and can follow the submission flow</w:t>
            </w:r>
            <w:r>
              <w:rPr>
                <w:lang w:eastAsia="en-US"/>
              </w:rPr>
              <w:t xml:space="preserve"> easily. 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3300A64" w14:textId="77777777" w:rsidR="00E27E3F" w:rsidRDefault="00E27E3F">
            <w:pPr>
              <w:jc w:val="center"/>
              <w:rPr>
                <w:color w:val="auto"/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50B91CB" w14:textId="77777777" w:rsidR="00E27E3F" w:rsidRDefault="00E27E3F">
            <w:pPr>
              <w:jc w:val="center"/>
              <w:rPr>
                <w:color w:val="auto"/>
                <w:kern w:val="0"/>
                <w:lang w:eastAsia="en-US"/>
              </w:rPr>
            </w:pPr>
            <w:r>
              <w:rPr>
                <w:lang w:eastAsia="en-US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7E4EF10" w14:textId="77777777" w:rsidR="00E27E3F" w:rsidRDefault="00E27E3F">
            <w:pPr>
              <w:jc w:val="center"/>
              <w:rPr>
                <w:color w:val="auto"/>
                <w:kern w:val="0"/>
                <w:lang w:eastAsia="en-US"/>
              </w:rPr>
            </w:pPr>
            <w:r>
              <w:rPr>
                <w:lang w:eastAsia="en-US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4B41C3E" w14:textId="77777777" w:rsidR="00E27E3F" w:rsidRDefault="00E27E3F">
            <w:pPr>
              <w:jc w:val="center"/>
              <w:rPr>
                <w:kern w:val="2"/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CAC51CA" w14:textId="77777777" w:rsidR="00E27E3F" w:rsidRDefault="00E27E3F">
            <w:pPr>
              <w:jc w:val="center"/>
              <w:rPr>
                <w:color w:val="auto"/>
                <w:lang w:eastAsia="en-US"/>
              </w:rPr>
            </w:pPr>
            <w:r>
              <w:rPr>
                <w:lang w:eastAsia="en-US"/>
              </w:rPr>
              <w:t>__ / 4</w:t>
            </w:r>
          </w:p>
        </w:tc>
      </w:tr>
      <w:tr w:rsidR="00E27E3F" w14:paraId="160AD6FE" w14:textId="77777777" w:rsidTr="00E27E3F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112AD2" w14:textId="77777777" w:rsidR="00E27E3F" w:rsidRDefault="00E27E3F">
            <w:pPr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Formatting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A46945" w14:textId="77777777" w:rsidR="00E27E3F" w:rsidRDefault="00E27E3F">
            <w:pPr>
              <w:rPr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Students have</w:t>
            </w:r>
            <w:r>
              <w:rPr>
                <w:lang w:eastAsia="en-US"/>
              </w:rPr>
              <w:t xml:space="preserve"> </w:t>
            </w:r>
            <w:r>
              <w:rPr>
                <w:b/>
                <w:bCs/>
                <w:lang w:eastAsia="en-US"/>
              </w:rPr>
              <w:t>followed the formatting instructions,</w:t>
            </w:r>
            <w:r>
              <w:rPr>
                <w:lang w:eastAsia="en-US"/>
              </w:rPr>
              <w:t xml:space="preserve"> including any provided templates and guides </w:t>
            </w:r>
            <w:r>
              <w:rPr>
                <w:b/>
                <w:bCs/>
                <w:lang w:eastAsia="en-US"/>
              </w:rPr>
              <w:t>or have created their own</w:t>
            </w:r>
            <w:r>
              <w:rPr>
                <w:lang w:eastAsia="en-US"/>
              </w:rPr>
              <w:t xml:space="preserve"> legible formatting guide </w:t>
            </w:r>
            <w:r>
              <w:rPr>
                <w:b/>
                <w:bCs/>
                <w:lang w:eastAsia="en-US"/>
              </w:rPr>
              <w:t>and applied it constantly</w:t>
            </w:r>
            <w:r>
              <w:rPr>
                <w:lang w:eastAsia="en-US"/>
              </w:rPr>
              <w:t>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D6751A2" w14:textId="77777777" w:rsidR="00E27E3F" w:rsidRDefault="00E27E3F">
            <w:pPr>
              <w:jc w:val="center"/>
              <w:rPr>
                <w:color w:val="auto"/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FB39E54" w14:textId="77777777" w:rsidR="00E27E3F" w:rsidRDefault="00E27E3F">
            <w:pPr>
              <w:jc w:val="center"/>
              <w:rPr>
                <w:color w:val="auto"/>
                <w:lang w:eastAsia="en-US"/>
              </w:rPr>
            </w:pPr>
            <w:r>
              <w:rPr>
                <w:lang w:eastAsia="en-US"/>
              </w:rPr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8CDB442" w14:textId="77777777" w:rsidR="00E27E3F" w:rsidRDefault="00E27E3F">
            <w:pPr>
              <w:jc w:val="center"/>
              <w:rPr>
                <w:color w:val="auto"/>
                <w:lang w:eastAsia="en-US"/>
              </w:rPr>
            </w:pPr>
            <w:r>
              <w:rPr>
                <w:lang w:eastAsia="en-US"/>
              </w:rPr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6894D94" w14:textId="77777777" w:rsidR="00E27E3F" w:rsidRDefault="00E27E3F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C71D525" w14:textId="77777777" w:rsidR="00E27E3F" w:rsidRDefault="00E27E3F">
            <w:pPr>
              <w:jc w:val="center"/>
              <w:rPr>
                <w:color w:val="auto"/>
                <w:lang w:eastAsia="en-US"/>
              </w:rPr>
            </w:pPr>
            <w:r>
              <w:rPr>
                <w:lang w:eastAsia="en-US"/>
              </w:rPr>
              <w:t>__ / 2</w:t>
            </w:r>
          </w:p>
        </w:tc>
      </w:tr>
      <w:tr w:rsidR="00E27E3F" w14:paraId="1CBCB19D" w14:textId="77777777" w:rsidTr="00E27E3F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E68CFD" w14:textId="77777777" w:rsidR="00E27E3F" w:rsidRDefault="00E27E3F">
            <w:pPr>
              <w:rPr>
                <w:color w:val="auto"/>
                <w:lang w:eastAsia="en-US"/>
              </w:rPr>
            </w:pP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BBA105" w14:textId="77777777" w:rsidR="00E27E3F" w:rsidRDefault="00E27E3F">
            <w:pPr>
              <w:suppressAutoHyphens w:val="0"/>
              <w:spacing w:line="256" w:lineRule="auto"/>
              <w:rPr>
                <w:rFonts w:asciiTheme="minorHAnsi" w:eastAsiaTheme="minorHAnsi" w:hAnsiTheme="minorHAnsi" w:cstheme="minorBidi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C1D3839" w14:textId="77777777" w:rsidR="00E27E3F" w:rsidRDefault="00E27E3F">
            <w:pPr>
              <w:jc w:val="center"/>
              <w:rPr>
                <w:kern w:val="2"/>
                <w:lang w:eastAsia="en-US"/>
              </w:rPr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02C2D7" w14:textId="77777777" w:rsidR="00E27E3F" w:rsidRDefault="00E27E3F">
            <w:pPr>
              <w:jc w:val="center"/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SUB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F98DAB" w14:textId="77777777" w:rsidR="00E27E3F" w:rsidRDefault="00E27E3F">
            <w:pPr>
              <w:jc w:val="center"/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__ /6</w:t>
            </w:r>
          </w:p>
        </w:tc>
      </w:tr>
      <w:tr w:rsidR="00E27E3F" w14:paraId="0A8A9CF9" w14:textId="77777777" w:rsidTr="00E27E3F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F69B5F" w14:textId="77777777" w:rsidR="00E27E3F" w:rsidRDefault="00E27E3F">
            <w:pPr>
              <w:rPr>
                <w:b/>
                <w:bCs/>
                <w:color w:val="auto"/>
                <w:lang w:eastAsia="en-US"/>
              </w:rPr>
            </w:pP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B33BFD" w14:textId="77777777" w:rsidR="00E27E3F" w:rsidRDefault="00E27E3F">
            <w:pPr>
              <w:rPr>
                <w:color w:val="auto"/>
                <w:kern w:val="2"/>
                <w:lang w:eastAsia="en-US"/>
              </w:rPr>
            </w:pPr>
            <w:r>
              <w:rPr>
                <w:lang w:eastAsia="en-US"/>
              </w:rPr>
              <w:t>DAYS LATE ___/7 = ___%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1146C2" w14:textId="77777777" w:rsidR="00E27E3F" w:rsidRDefault="00E27E3F">
            <w:pPr>
              <w:rPr>
                <w:color w:val="auto"/>
                <w:lang w:eastAsia="en-US"/>
              </w:rPr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4D43EE4" w14:textId="77777777" w:rsidR="00E27E3F" w:rsidRDefault="00E27E3F">
            <w:pPr>
              <w:jc w:val="center"/>
              <w:rPr>
                <w:kern w:val="2"/>
                <w:lang w:eastAsia="en-US"/>
              </w:rPr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7D966F" w14:textId="77777777" w:rsidR="00E27E3F" w:rsidRDefault="00E27E3F">
            <w:pPr>
              <w:jc w:val="center"/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FIN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00DF7E" w14:textId="77777777" w:rsidR="00E27E3F" w:rsidRDefault="00E27E3F">
            <w:pPr>
              <w:jc w:val="center"/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A __/40</w:t>
            </w:r>
            <w:r>
              <w:rPr>
                <w:b/>
                <w:bCs/>
                <w:lang w:eastAsia="en-US"/>
              </w:rPr>
              <w:br/>
              <w:t>T __/34</w:t>
            </w:r>
          </w:p>
        </w:tc>
      </w:tr>
    </w:tbl>
    <w:p w14:paraId="02B4B8C7" w14:textId="77777777" w:rsidR="00E27E3F" w:rsidRDefault="00E27E3F" w:rsidP="00E27E3F">
      <w:pPr>
        <w:rPr>
          <w:kern w:val="2"/>
        </w:rPr>
      </w:pPr>
    </w:p>
    <w:p w14:paraId="6A21663C" w14:textId="77777777" w:rsidR="00E27E3F" w:rsidRDefault="00E27E3F" w:rsidP="00E27E3F"/>
    <w:p w14:paraId="42CE21C3" w14:textId="77777777" w:rsidR="008F458A" w:rsidRDefault="008F458A"/>
    <w:sectPr w:rsidR="008F458A" w:rsidSect="007E3502">
      <w:pgSz w:w="11906" w:h="16838"/>
      <w:pgMar w:top="1440" w:right="282" w:bottom="1440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1176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1080" w:hanging="108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7072B05"/>
    <w:multiLevelType w:val="multilevel"/>
    <w:tmpl w:val="56E4DC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2" w15:restartNumberingAfterBreak="0">
    <w:nsid w:val="25AE41F3"/>
    <w:multiLevelType w:val="hybridMultilevel"/>
    <w:tmpl w:val="1452F3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AC5B72"/>
    <w:multiLevelType w:val="hybridMultilevel"/>
    <w:tmpl w:val="71402D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3D19E8"/>
    <w:multiLevelType w:val="hybridMultilevel"/>
    <w:tmpl w:val="9418E4E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38F31D9"/>
    <w:multiLevelType w:val="hybridMultilevel"/>
    <w:tmpl w:val="C70A6170"/>
    <w:lvl w:ilvl="0" w:tplc="6D3634E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E751B8"/>
    <w:multiLevelType w:val="hybridMultilevel"/>
    <w:tmpl w:val="BF6648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D719DD"/>
    <w:multiLevelType w:val="multilevel"/>
    <w:tmpl w:val="C51C6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45133519">
    <w:abstractNumId w:val="0"/>
  </w:num>
  <w:num w:numId="2" w16cid:durableId="1990864937">
    <w:abstractNumId w:val="7"/>
  </w:num>
  <w:num w:numId="3" w16cid:durableId="1544245104">
    <w:abstractNumId w:val="1"/>
  </w:num>
  <w:num w:numId="4" w16cid:durableId="1983346553">
    <w:abstractNumId w:val="4"/>
  </w:num>
  <w:num w:numId="5" w16cid:durableId="1003312277">
    <w:abstractNumId w:val="3"/>
  </w:num>
  <w:num w:numId="6" w16cid:durableId="1553692720">
    <w:abstractNumId w:val="2"/>
  </w:num>
  <w:num w:numId="7" w16cid:durableId="131291700">
    <w:abstractNumId w:val="6"/>
  </w:num>
  <w:num w:numId="8" w16cid:durableId="48304763">
    <w:abstractNumId w:val="5"/>
  </w:num>
  <w:num w:numId="9" w16cid:durableId="161732415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601361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45385231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NTC0NDA1NDIxNDZT0lEKTi0uzszPAykwrwUAlpts7ywAAAA="/>
  </w:docVars>
  <w:rsids>
    <w:rsidRoot w:val="007E3502"/>
    <w:rsid w:val="000B0946"/>
    <w:rsid w:val="00193EA6"/>
    <w:rsid w:val="00205B23"/>
    <w:rsid w:val="0028677B"/>
    <w:rsid w:val="003B74C8"/>
    <w:rsid w:val="00522F1D"/>
    <w:rsid w:val="005B4894"/>
    <w:rsid w:val="006B0C77"/>
    <w:rsid w:val="007407A5"/>
    <w:rsid w:val="007921C8"/>
    <w:rsid w:val="007E3502"/>
    <w:rsid w:val="00846569"/>
    <w:rsid w:val="008B26FE"/>
    <w:rsid w:val="008F458A"/>
    <w:rsid w:val="00B732D0"/>
    <w:rsid w:val="00CD7356"/>
    <w:rsid w:val="00DB52A3"/>
    <w:rsid w:val="00E27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9F040"/>
  <w15:chartTrackingRefBased/>
  <w15:docId w15:val="{DD244B33-9D8A-4FE0-B7D1-02BEB4740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3502"/>
    <w:pPr>
      <w:suppressAutoHyphens/>
      <w:spacing w:after="0" w:line="100" w:lineRule="atLeast"/>
    </w:pPr>
    <w:rPr>
      <w:rFonts w:ascii="Calibri" w:eastAsia="Times New Roman" w:hAnsi="Calibri" w:cs="Calibri"/>
      <w:color w:val="000000"/>
      <w:kern w:val="1"/>
      <w:sz w:val="24"/>
      <w:szCs w:val="24"/>
      <w:lang w:eastAsia="en-AU"/>
    </w:rPr>
  </w:style>
  <w:style w:type="paragraph" w:styleId="Heading2">
    <w:name w:val="heading 2"/>
    <w:basedOn w:val="Normal"/>
    <w:next w:val="BodyText"/>
    <w:link w:val="Heading2Char"/>
    <w:qFormat/>
    <w:rsid w:val="007E3502"/>
    <w:pPr>
      <w:keepNext/>
      <w:keepLines/>
      <w:numPr>
        <w:ilvl w:val="1"/>
        <w:numId w:val="1"/>
      </w:numPr>
      <w:spacing w:before="200"/>
      <w:outlineLvl w:val="1"/>
    </w:pPr>
    <w:rPr>
      <w:rFonts w:ascii="Cambria" w:hAnsi="Cambria" w:cs="font1176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7E3502"/>
    <w:rPr>
      <w:rFonts w:ascii="Cambria" w:eastAsia="Times New Roman" w:hAnsi="Cambria" w:cs="font1176"/>
      <w:b/>
      <w:bCs/>
      <w:color w:val="4F81BD"/>
      <w:kern w:val="1"/>
      <w:sz w:val="26"/>
      <w:szCs w:val="26"/>
      <w:lang w:eastAsia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7E350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E3502"/>
    <w:rPr>
      <w:rFonts w:ascii="Calibri" w:eastAsia="Times New Roman" w:hAnsi="Calibri" w:cs="Calibri"/>
      <w:color w:val="000000"/>
      <w:kern w:val="1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7E35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33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4</Pages>
  <Words>829</Words>
  <Characters>472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14</cp:revision>
  <dcterms:created xsi:type="dcterms:W3CDTF">2022-05-08T02:23:00Z</dcterms:created>
  <dcterms:modified xsi:type="dcterms:W3CDTF">2022-10-24T22:24:00Z</dcterms:modified>
</cp:coreProperties>
</file>